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1766" w:rsidRDefault="00565D76" w:rsidP="00565D76">
      <w:pPr>
        <w:pStyle w:val="Title"/>
        <w:ind w:firstLine="360"/>
      </w:pPr>
      <w:r>
        <w:t>Comparing Models of Subject-Clustered Single-Cell Data</w:t>
      </w:r>
    </w:p>
    <w:p w:rsidR="00331766" w:rsidRDefault="00565D76" w:rsidP="00565D76">
      <w:pPr>
        <w:pStyle w:val="Subtitle"/>
        <w:ind w:firstLine="360"/>
      </w:pPr>
      <w:r>
        <w:t>Lee Panter</w:t>
      </w:r>
    </w:p>
    <w:p w:rsidR="00331766" w:rsidRDefault="00565D76" w:rsidP="00565D76">
      <w:pPr>
        <w:pStyle w:val="Author"/>
        <w:ind w:firstLine="360"/>
      </w:pPr>
      <w:r>
        <w:t>Audrey Hendricks</w:t>
      </w:r>
      <w:r w:rsidR="00D36753">
        <w:rPr>
          <w:vertAlign w:val="superscript"/>
        </w:rPr>
        <w:t>1</w:t>
      </w:r>
      <w:r>
        <w:t>, PhD-Committee Chair and Advisor</w:t>
      </w:r>
    </w:p>
    <w:p w:rsidR="00331766" w:rsidRDefault="00565D76" w:rsidP="00565D76">
      <w:pPr>
        <w:pStyle w:val="Author"/>
        <w:ind w:firstLine="360"/>
      </w:pPr>
      <w:r>
        <w:t>Stephanie Santorico</w:t>
      </w:r>
      <w:r>
        <w:rPr>
          <w:rStyle w:val="FootnoteReference"/>
        </w:rPr>
        <w:footnoteReference w:id="1"/>
      </w:r>
      <w:r>
        <w:t>, PhD-Committee Member</w:t>
      </w:r>
    </w:p>
    <w:p w:rsidR="00331766" w:rsidRDefault="00565D76" w:rsidP="00565D76">
      <w:pPr>
        <w:pStyle w:val="Author"/>
        <w:ind w:firstLine="360"/>
      </w:pPr>
      <w:r>
        <w:t>Rhonda Bacher</w:t>
      </w:r>
      <w:r>
        <w:rPr>
          <w:rStyle w:val="FootnoteReference"/>
        </w:rPr>
        <w:footnoteReference w:id="2"/>
      </w:r>
      <w:r>
        <w:t>, PhD-Committee Member</w:t>
      </w:r>
    </w:p>
    <w:p w:rsidR="00331766" w:rsidRDefault="00565D76" w:rsidP="00565D76">
      <w:pPr>
        <w:pStyle w:val="Heading1"/>
        <w:ind w:firstLine="360"/>
      </w:pPr>
      <w:bookmarkStart w:id="0" w:name="abstract"/>
      <w:r>
        <w:t>Abstract</w:t>
      </w:r>
      <w:bookmarkEnd w:id="0"/>
    </w:p>
    <w:p w:rsidR="00D36753" w:rsidRDefault="00D36753" w:rsidP="00565D76">
      <w:pPr>
        <w:pStyle w:val="BodyText"/>
        <w:spacing w:line="360" w:lineRule="auto"/>
        <w:ind w:firstLine="360"/>
      </w:pPr>
      <w:r>
        <w:t xml:space="preserve">Single-Cell RNA sequencing data represents a revolutionary shift to approaches being used to decode the human transcriptome. Such data are becoming more prevalent and are gathered on ever-larger samples of individuals, enabling analysis of subject level relationships.  However, it is not always clear how to conduct this subject level analysis.  Current methods often do not account for nested study designs in which samples of hundreds, or thousands of cells are gathered from multiple individuals.  Therefore, there is a need to outline, analyze, and compare methods for estimating subject level relationships in single-cell RNA sequencing expression.  </w:t>
      </w:r>
    </w:p>
    <w:p w:rsidR="00D36753" w:rsidRPr="00D36753" w:rsidRDefault="00D36753" w:rsidP="00565D76">
      <w:pPr>
        <w:pStyle w:val="BodyText"/>
        <w:spacing w:line="360" w:lineRule="auto"/>
        <w:ind w:firstLine="360"/>
      </w:pPr>
      <w:r>
        <w:t xml:space="preserve">Here, I compare five modeling strategies for detecting subject level associations using single-cell RNA sequencing expression: linear regression, linear regression with subjects modeled as fixed effects, linear mixed effects models with subjects modeled as random intercepts only or both random intercepts and random </w:t>
      </w:r>
      <w:proofErr w:type="gramStart"/>
      <w:r>
        <w:t>slopes, and</w:t>
      </w:r>
      <w:proofErr w:type="gramEnd"/>
      <w:r>
        <w:t xml:space="preserve"> generalized estimating equations.  I first present each method.  I then compare the regression estimates and standard errors for each method using </w:t>
      </w:r>
      <w:proofErr w:type="gramStart"/>
      <w:r>
        <w:t>real</w:t>
      </w:r>
      <w:proofErr w:type="gramEnd"/>
      <w:r>
        <w:t xml:space="preserve"> single-cell data from a Lupus Nephritis study of 27 subjects.  I hope that this paper presents insights into methods to analyze subject level associations from single-cell expression data.</w:t>
      </w:r>
    </w:p>
    <w:p w:rsidR="00331766" w:rsidRDefault="00565D76" w:rsidP="00565D76">
      <w:pPr>
        <w:pStyle w:val="Heading1"/>
        <w:spacing w:line="480" w:lineRule="auto"/>
        <w:ind w:firstLine="360"/>
      </w:pPr>
      <w:bookmarkStart w:id="1" w:name="introduction"/>
      <w:r>
        <w:lastRenderedPageBreak/>
        <w:t>Introduction</w:t>
      </w:r>
      <w:bookmarkEnd w:id="1"/>
    </w:p>
    <w:p w:rsidR="00331766" w:rsidRDefault="00565D76" w:rsidP="00565D76">
      <w:pPr>
        <w:pStyle w:val="FirstParagraph"/>
        <w:spacing w:line="480" w:lineRule="auto"/>
        <w:ind w:firstLine="360"/>
      </w:pPr>
      <w:r>
        <w:t>Traditional methods of sequencing the human transcriptome involve analyzing the combined genetic material of thousands or even millions of cells. These so called “bulk” techniques provide information about the average gene expression across the cell sample but often fail to capture the underlying variability in expression profiles within the sample of cells [1].</w:t>
      </w:r>
    </w:p>
    <w:p w:rsidR="00331766" w:rsidRDefault="00565D76" w:rsidP="00565D76">
      <w:pPr>
        <w:pStyle w:val="BodyText"/>
        <w:spacing w:line="480" w:lineRule="auto"/>
        <w:ind w:firstLine="360"/>
      </w:pPr>
      <w:r>
        <w:t>Conversely, single-cell RNA sequencing (scRNA-seq) obtains measurements of transcriptomic information specific to individual cells. H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 [2]. Additionally, technological developments have made generating single-cell data more cost effective, and easier to obtain on multiple sample-sources, most notably on multiple individuals.</w:t>
      </w:r>
    </w:p>
    <w:p w:rsidR="00331766" w:rsidRDefault="00565D76" w:rsidP="00565D76">
      <w:pPr>
        <w:pStyle w:val="BodyText"/>
        <w:spacing w:line="480" w:lineRule="auto"/>
        <w:ind w:firstLine="360"/>
      </w:pPr>
      <w:r>
        <w:t>The utility of single-cell data, and the feasibility of single-cell data measurements across multiple subjects motivates a need to compare methods that can adequately model single-cell data while accounting for the correlation of repeated measures within subjects (many single-cell observations within each subject).</w:t>
      </w:r>
    </w:p>
    <w:p w:rsidR="00331766" w:rsidRDefault="00565D76" w:rsidP="00565D76">
      <w:pPr>
        <w:pStyle w:val="BodyText"/>
        <w:spacing w:line="480" w:lineRule="auto"/>
        <w:ind w:firstLine="360"/>
      </w:pPr>
      <w:r>
        <w:t xml:space="preserve">Here, I compare five methods for modeling scRNA-seq expression profiles that account for within-subject correlation: linear modeling (LM), linear modeling with subjects as fixed effects (LM-FE), linear mixed effects models with subjects only as random intercepts (LMM-RI) or as both random intercepts and random slopes (LMM-RS), and generalized estimating equations </w:t>
      </w:r>
      <w:r>
        <w:lastRenderedPageBreak/>
        <w:t xml:space="preserve">(GEE). I first present the overall framework for each method. Then I compare the results for each model using single-cell data from a study of 27 Lupus Nephritis cases. </w:t>
      </w:r>
    </w:p>
    <w:p w:rsidR="00331766" w:rsidRDefault="00565D76" w:rsidP="00565D76">
      <w:pPr>
        <w:pStyle w:val="Heading1"/>
        <w:spacing w:line="480" w:lineRule="auto"/>
        <w:ind w:firstLine="360"/>
      </w:pPr>
      <w:bookmarkStart w:id="2" w:name="description-of-data-set"/>
      <w:r>
        <w:t>Description of Data Set</w:t>
      </w:r>
      <w:bookmarkEnd w:id="2"/>
    </w:p>
    <w:p w:rsidR="00331766" w:rsidRDefault="00565D76" w:rsidP="00565D76">
      <w:pPr>
        <w:pStyle w:val="FirstParagraph"/>
        <w:spacing w:line="480" w:lineRule="auto"/>
        <w:ind w:firstLine="360"/>
      </w:pPr>
      <w:r>
        <w:t xml:space="preserve">Throughout this paper references are made to the 2018 article entitled “The immune cell landscape in kidneys with lupus nephritis patients”, in which Arazi, Rao, Berthier, et al. compare single-cell kidney tissue sample data from 45 Lupus Nephritis subjects vs. 25 population controls [3].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7">
        <w:r>
          <w:rPr>
            <w:rStyle w:val="Hyperlink"/>
          </w:rPr>
          <w:t>Immport-SDY997: https://www.immport.org/shared/study/SDY997</w:t>
        </w:r>
      </w:hyperlink>
    </w:p>
    <w:p w:rsidR="00331766" w:rsidRDefault="00565D76" w:rsidP="00565D76">
      <w:pPr>
        <w:pStyle w:val="BodyText"/>
        <w:spacing w:line="480" w:lineRule="auto"/>
        <w:ind w:firstLine="360"/>
      </w:pPr>
      <w:r>
        <w:t>The original research conducted in Arazi, Rao, Berthier, et al, concerned 70 subjects. A subset of 9,560 single-cell observations originating from 27 subjects of the original data is used in the analysis I conduct for this study. Markers of case/control status for each subject are not present. However, for each single-cell observation there are:</w:t>
      </w:r>
    </w:p>
    <w:p w:rsidR="00331766" w:rsidRDefault="00565D76" w:rsidP="00565D76">
      <w:pPr>
        <w:pStyle w:val="Compact"/>
        <w:numPr>
          <w:ilvl w:val="0"/>
          <w:numId w:val="3"/>
        </w:numPr>
        <w:spacing w:line="480" w:lineRule="auto"/>
        <w:ind w:left="0" w:firstLine="360"/>
      </w:pPr>
      <w:r>
        <w:t xml:space="preserve">More than </w:t>
      </w:r>
      <m:oMath>
        <m:r>
          <w:rPr>
            <w:rFonts w:ascii="Cambria Math" w:hAnsi="Cambria Math"/>
          </w:rPr>
          <m:t>3.8*</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RNA sequencing measurements</w:t>
      </w:r>
    </w:p>
    <w:p w:rsidR="00331766" w:rsidRDefault="00565D76" w:rsidP="00565D76">
      <w:pPr>
        <w:pStyle w:val="Compact"/>
        <w:numPr>
          <w:ilvl w:val="0"/>
          <w:numId w:val="3"/>
        </w:numPr>
        <w:spacing w:line="480" w:lineRule="auto"/>
        <w:ind w:left="0" w:firstLine="360"/>
      </w:pPr>
      <w:r>
        <w:t>23 Flow Cytometry measurements</w:t>
      </w:r>
    </w:p>
    <w:p w:rsidR="00331766" w:rsidRDefault="00565D76" w:rsidP="00565D76">
      <w:pPr>
        <w:pStyle w:val="Compact"/>
        <w:numPr>
          <w:ilvl w:val="0"/>
          <w:numId w:val="3"/>
        </w:numPr>
        <w:spacing w:line="480" w:lineRule="auto"/>
        <w:ind w:left="0" w:firstLine="360"/>
      </w:pPr>
      <w:r>
        <w:t>10 meta data-variables (e.g. subject of origin, and cell type)</w:t>
      </w:r>
    </w:p>
    <w:p w:rsidR="00331766" w:rsidRDefault="00565D76" w:rsidP="00565D76">
      <w:pPr>
        <w:pStyle w:val="FirstParagraph"/>
        <w:spacing w:line="480" w:lineRule="auto"/>
        <w:ind w:firstLine="360"/>
      </w:pPr>
      <w:r>
        <w:lastRenderedPageBreak/>
        <w:t>I implement a substantial quality control (QC) process to filter observations that are inadequately representative of living, single-cell, samples from an agglomerated case/control population (with cases of Lupus Nephritis). Inadequate (poor/low quality) observations are filtered out if they are either: not a single-cell (multiple or missing cells), or cellular material that is insufficiently alive . Details related to the QC filtering process are contained in Appendix A-Data Quality Control. After QC, 1110 observations originating from 15 subjects remain for analysis.</w:t>
      </w:r>
    </w:p>
    <w:p w:rsidR="00331766" w:rsidRDefault="00565D76" w:rsidP="00565D76">
      <w:pPr>
        <w:pStyle w:val="BodyText"/>
        <w:spacing w:line="480" w:lineRule="auto"/>
        <w:ind w:firstLine="360"/>
      </w:pPr>
      <w:r>
        <w:t xml:space="preserve">I focus on two pairs of RNA sequencing variables for model comparisons. I use the two outcome variables: </w:t>
      </w:r>
      <m:oMath>
        <m:r>
          <w:rPr>
            <w:rFonts w:ascii="Cambria Math" w:hAnsi="Cambria Math"/>
          </w:rPr>
          <m:t>MALAT1</m:t>
        </m:r>
      </m:oMath>
      <w:r>
        <w:t xml:space="preserve"> and </w:t>
      </w:r>
      <m:oMath>
        <m:r>
          <w:rPr>
            <w:rFonts w:ascii="Cambria Math" w:hAnsi="Cambria Math"/>
          </w:rPr>
          <m:t>FBLN1</m:t>
        </m:r>
      </m:oMath>
      <w:r>
        <w:t xml:space="preserve"> due to previously established associations with human disease conditions [6] [7]. I calculate pairwise correlations for each of the outcome variables. I choose the Cluster of Differentiation marker with the highest correlation to pair as a predictor to each of the outcome variables. I perform a log-transformation on the predictor and response of both variable pairings motivated by each variable’s right-skewed distribution.</w:t>
      </w:r>
    </w:p>
    <w:p w:rsidR="00331766" w:rsidRDefault="00565D76" w:rsidP="00565D76">
      <w:pPr>
        <w:pStyle w:val="BodyText"/>
        <w:spacing w:line="480" w:lineRule="auto"/>
        <w:ind w:firstLine="360"/>
      </w:pPr>
      <w:r>
        <w:t>I will use the following transformed variable pairings to perform model comparisons:</w:t>
      </w:r>
    </w:p>
    <w:p w:rsidR="00331766" w:rsidRDefault="00565D76" w:rsidP="00565D76">
      <w:pPr>
        <w:pStyle w:val="Compact"/>
        <w:numPr>
          <w:ilvl w:val="0"/>
          <w:numId w:val="4"/>
        </w:numPr>
        <w:spacing w:line="480" w:lineRule="auto"/>
        <w:ind w:left="0" w:firstLine="360"/>
      </w:pPr>
      <m:oMath>
        <m:r>
          <w:rPr>
            <w:rFonts w:ascii="Cambria Math" w:hAnsi="Cambria Math"/>
          </w:rPr>
          <m:t>MALAT1∼CD19 ↦ log(MALAT1)∼log(CD19)</m:t>
        </m:r>
      </m:oMath>
    </w:p>
    <w:p w:rsidR="00331766" w:rsidRDefault="00565D76" w:rsidP="00565D76">
      <w:pPr>
        <w:pStyle w:val="Compact"/>
        <w:numPr>
          <w:ilvl w:val="0"/>
          <w:numId w:val="4"/>
        </w:numPr>
        <w:spacing w:line="480" w:lineRule="auto"/>
        <w:ind w:left="0" w:firstLine="360"/>
      </w:pPr>
      <m:oMath>
        <m:r>
          <w:rPr>
            <w:rFonts w:ascii="Cambria Math" w:hAnsi="Cambria Math"/>
          </w:rPr>
          <m:t>FBLN1∼CD34 ↦ log(FBLN1)∼log(CD34)</m:t>
        </m:r>
      </m:oMath>
    </w:p>
    <w:p w:rsidR="00331766" w:rsidRDefault="00565D76" w:rsidP="00565D76">
      <w:pPr>
        <w:pStyle w:val="FirstParagraph"/>
        <w:spacing w:line="480" w:lineRule="auto"/>
        <w:ind w:firstLine="360"/>
      </w:pPr>
      <w:r>
        <w:t>Further details related to variable selection and summaries are contained in Appendix B-Variable Selections and Summaries.</w:t>
      </w:r>
    </w:p>
    <w:p w:rsidR="00331766" w:rsidRDefault="00565D76" w:rsidP="00565D76">
      <w:pPr>
        <w:pStyle w:val="Heading1"/>
        <w:spacing w:line="480" w:lineRule="auto"/>
        <w:ind w:firstLine="360"/>
      </w:pPr>
      <w:bookmarkStart w:id="3" w:name="model-descriptions"/>
      <w:r>
        <w:t>Model Descriptions</w:t>
      </w:r>
      <w:bookmarkEnd w:id="3"/>
    </w:p>
    <w:p w:rsidR="00331766" w:rsidRDefault="00565D76" w:rsidP="00565D76">
      <w:pPr>
        <w:pStyle w:val="FirstParagraph"/>
        <w:spacing w:line="480" w:lineRule="auto"/>
        <w:ind w:firstLine="360"/>
      </w:pPr>
      <w:r>
        <w:t>In the following sections a description is provided for each model using the following notation for a subject level response and predictor pair:</w:t>
      </w:r>
    </w:p>
    <w:p w:rsidR="00331766" w:rsidRDefault="00565D76" w:rsidP="00565D76">
      <w:pPr>
        <w:pStyle w:val="BodyText"/>
        <w:spacing w:line="480" w:lineRule="auto"/>
        <w:ind w:firstLine="360"/>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i=1,…,N j=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331766" w:rsidRDefault="00565D76" w:rsidP="00565D76">
      <w:pPr>
        <w:pStyle w:val="FirstParagraph"/>
        <w:spacing w:line="480" w:lineRule="auto"/>
        <w:ind w:firstLine="360"/>
      </w:pPr>
      <w:r>
        <w:t xml:space="preserve">where </w:t>
      </w:r>
      <m:oMath>
        <m:r>
          <w:rPr>
            <w:rFonts w:ascii="Cambria Math" w:hAnsi="Cambria Math"/>
          </w:rPr>
          <m:t>i=1,…,N</m:t>
        </m:r>
      </m:oMath>
      <w:r>
        <w:t xml:space="preserve"> represents the observation’s  (subject from which the measurement was taken), and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measurement index taken within subject </w:t>
      </w:r>
      <m:oMath>
        <m:r>
          <w:rPr>
            <w:rFonts w:ascii="Cambria Math" w:hAnsi="Cambria Math"/>
          </w:rPr>
          <m:t>i</m:t>
        </m:r>
      </m:oMath>
      <w:r>
        <w:t xml:space="preserve"> (the repeated measure index within each subject).</w:t>
      </w:r>
    </w:p>
    <w:p w:rsidR="00565D76" w:rsidRDefault="00565D76" w:rsidP="00565D76">
      <w:pPr>
        <w:pStyle w:val="Heading2"/>
        <w:spacing w:line="480" w:lineRule="auto"/>
        <w:ind w:firstLine="360"/>
      </w:pPr>
      <w:bookmarkStart w:id="4" w:name="linear-model-lm"/>
    </w:p>
    <w:p w:rsidR="00331766" w:rsidRDefault="00565D76" w:rsidP="00565D76">
      <w:pPr>
        <w:pStyle w:val="Heading2"/>
        <w:spacing w:line="480" w:lineRule="auto"/>
        <w:ind w:firstLine="360"/>
      </w:pPr>
      <w:r>
        <w:t>Linear Model (LM)</w:t>
      </w:r>
      <w:bookmarkEnd w:id="4"/>
    </w:p>
    <w:p w:rsidR="00331766" w:rsidRDefault="00565D76" w:rsidP="00565D76">
      <w:pPr>
        <w:pStyle w:val="FirstParagraph"/>
        <w:spacing w:line="480" w:lineRule="auto"/>
        <w:ind w:firstLine="360"/>
      </w:pPr>
      <w:r>
        <w:t>The linear model can be written as:</w:t>
      </w:r>
    </w:p>
    <w:p w:rsidR="00331766" w:rsidRDefault="00565D76" w:rsidP="00565D76">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331766" w:rsidRDefault="00565D76" w:rsidP="00565D76">
      <w:pPr>
        <w:pStyle w:val="FirstParagraph"/>
        <w:spacing w:line="480" w:lineRule="auto"/>
        <w:ind w:firstLine="360"/>
      </w:pPr>
      <w:r>
        <w:t>This model does not account for correlation structure in the data, and instead assumes the observations are independent. Linear model parameter estimates are for the population averages.</w:t>
      </w:r>
    </w:p>
    <w:p w:rsidR="00331766" w:rsidRDefault="00565D76" w:rsidP="00565D76">
      <w:pPr>
        <w:pStyle w:val="BodyText"/>
        <w:spacing w:line="480" w:lineRule="auto"/>
        <w:ind w:firstLine="360"/>
      </w:pPr>
      <w:r>
        <w:t xml:space="preserve">The error ter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rsidR="00331766" w:rsidRDefault="00565D76" w:rsidP="00565D76">
      <w:pPr>
        <w:pStyle w:val="Heading2"/>
        <w:spacing w:line="480" w:lineRule="auto"/>
        <w:ind w:firstLine="360"/>
      </w:pPr>
      <w:bookmarkStart w:id="5" w:name="linear-model-with-fixed-effect-lm-fe"/>
      <w:r>
        <w:t>Linear Model with Fixed-Effect (LM-FE)</w:t>
      </w:r>
      <w:bookmarkEnd w:id="5"/>
    </w:p>
    <w:p w:rsidR="00331766" w:rsidRDefault="00565D76" w:rsidP="00565D76">
      <w:pPr>
        <w:pStyle w:val="FirstParagraph"/>
        <w:spacing w:line="480" w:lineRule="auto"/>
        <w:ind w:firstLine="360"/>
      </w:pPr>
      <w:r>
        <w:t>Adding a subject-specific intercept term to the LM model allows for the accounting of subject level effects by uniformly shifting the mean of the fitted values specific to a subject. This model is written as:</w:t>
      </w:r>
    </w:p>
    <w:p w:rsidR="00331766" w:rsidRDefault="00565D76" w:rsidP="00565D76">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331766" w:rsidRDefault="00565D76" w:rsidP="00565D76">
      <w:pPr>
        <w:pStyle w:val="FirstParagraph"/>
        <w:spacing w:line="480" w:lineRule="auto"/>
        <w:ind w:firstLine="360"/>
      </w:pPr>
      <w:r>
        <w:t>Where</w:t>
      </w:r>
    </w:p>
    <w:p w:rsidR="00565D76" w:rsidRPr="00565D76" w:rsidRDefault="00565D76" w:rsidP="00565D76">
      <w:pPr>
        <w:pStyle w:val="BodyText"/>
        <w:jc w:val="center"/>
      </w:pPr>
      <w:r>
        <w:rPr>
          <w:noProof/>
        </w:rPr>
        <w:lastRenderedPageBreak/>
        <w:drawing>
          <wp:inline distT="0" distB="0" distL="0" distR="0">
            <wp:extent cx="3672170" cy="984738"/>
            <wp:effectExtent l="0" t="0" r="0" b="0"/>
            <wp:docPr id="1" name="Picture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4-05_07-07-35.jpeg"/>
                    <pic:cNvPicPr/>
                  </pic:nvPicPr>
                  <pic:blipFill>
                    <a:blip r:embed="rId8">
                      <a:extLst>
                        <a:ext uri="{28A0092B-C50C-407E-A947-70E740481C1C}">
                          <a14:useLocalDpi xmlns:a14="http://schemas.microsoft.com/office/drawing/2010/main" val="0"/>
                        </a:ext>
                      </a:extLst>
                    </a:blip>
                    <a:stretch>
                      <a:fillRect/>
                    </a:stretch>
                  </pic:blipFill>
                  <pic:spPr>
                    <a:xfrm>
                      <a:off x="0" y="0"/>
                      <a:ext cx="3885635" cy="1041981"/>
                    </a:xfrm>
                    <a:prstGeom prst="rect">
                      <a:avLst/>
                    </a:prstGeom>
                  </pic:spPr>
                </pic:pic>
              </a:graphicData>
            </a:graphic>
          </wp:inline>
        </w:drawing>
      </w:r>
    </w:p>
    <w:p w:rsidR="00331766" w:rsidRDefault="00565D76" w:rsidP="00565D76">
      <w:pPr>
        <w:pStyle w:val="FirstParagraph"/>
        <w:spacing w:line="480" w:lineRule="auto"/>
        <w:ind w:firstLine="360"/>
      </w:pPr>
      <w:r>
        <w:t xml:space="preserve">This model adds </w:t>
      </w:r>
      <m:oMath>
        <m:r>
          <w:rPr>
            <w:rFonts w:ascii="Cambria Math" w:hAnsi="Cambria Math"/>
          </w:rPr>
          <m:t>N-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i</m:t>
            </m:r>
          </m:sub>
        </m:sSub>
      </m:oMath>
      <w:r>
        <w:t xml:space="preserve"> which represent the average deviation for each subject from the global estimated mean Linear Model (LM).</w:t>
      </w:r>
    </w:p>
    <w:p w:rsidR="00565D76" w:rsidRDefault="00565D76" w:rsidP="00565D76">
      <w:pPr>
        <w:pStyle w:val="Heading2"/>
        <w:spacing w:line="480" w:lineRule="auto"/>
        <w:ind w:firstLine="360"/>
      </w:pPr>
      <w:bookmarkStart w:id="6" w:name="linear-mixed-effects-models"/>
    </w:p>
    <w:p w:rsidR="00331766" w:rsidRDefault="00565D76" w:rsidP="00565D76">
      <w:pPr>
        <w:pStyle w:val="Heading2"/>
        <w:spacing w:line="480" w:lineRule="auto"/>
        <w:ind w:firstLine="360"/>
      </w:pPr>
      <w:r>
        <w:t>Linear Mixed Effects Models</w:t>
      </w:r>
      <w:bookmarkEnd w:id="6"/>
    </w:p>
    <w:p w:rsidR="00331766" w:rsidRDefault="00565D76" w:rsidP="00565D76">
      <w:pPr>
        <w:pStyle w:val="FirstParagraph"/>
        <w:spacing w:line="480" w:lineRule="auto"/>
        <w:ind w:firstLine="360"/>
      </w:pPr>
      <w:r>
        <w:t>Linear mixed effects models that incorporate subjects using random effects are the next methods outlined. Linear mixed effects models do not require the assumption of independent observations. Structures such as autoregressive, moving-average, or simply unrestricted (unstructured) can be used to explicitly model within-subject correlation. Additionally, random effects can be incorperated and fit with covariance parameters that capture between-subject effects.</w:t>
      </w:r>
    </w:p>
    <w:p w:rsidR="00331766" w:rsidRDefault="00565D76" w:rsidP="00565D76">
      <w:pPr>
        <w:pStyle w:val="Heading3"/>
        <w:spacing w:line="480" w:lineRule="auto"/>
        <w:ind w:firstLine="360"/>
      </w:pPr>
      <w:bookmarkStart w:id="7" w:name="linear-mixed-effects-model-with-random-i"/>
      <w:r>
        <w:t>Linear Mixed Effects Model with Random Intercept (LMM-RI)</w:t>
      </w:r>
      <w:bookmarkEnd w:id="7"/>
    </w:p>
    <w:p w:rsidR="00331766" w:rsidRDefault="00565D76" w:rsidP="00565D76">
      <w:pPr>
        <w:pStyle w:val="FirstParagraph"/>
        <w:spacing w:line="480" w:lineRule="auto"/>
        <w:ind w:firstLine="360"/>
      </w:pPr>
      <w:r>
        <w:t>A linear mixed effects model with a random intercept controls for subject-level correlations through the use of subject-specific variances. The LMM-RI model is written as:</w:t>
      </w:r>
    </w:p>
    <w:p w:rsidR="00331766" w:rsidRDefault="00565D76" w:rsidP="00565D76">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331766" w:rsidRDefault="00565D76" w:rsidP="00565D76">
      <w:pPr>
        <w:pStyle w:val="FirstParagraph"/>
        <w:spacing w:line="480" w:lineRule="auto"/>
        <w:ind w:firstLine="360"/>
      </w:pPr>
      <w:r>
        <w:t>where</w:t>
      </w:r>
    </w:p>
    <w:p w:rsidR="00331766" w:rsidRDefault="00565D76" w:rsidP="00565D76">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rsidR="00331766" w:rsidRDefault="00565D76" w:rsidP="00565D76">
      <w:pPr>
        <w:pStyle w:val="FirstParagraph"/>
        <w:spacing w:line="480" w:lineRule="auto"/>
        <w:ind w:firstLine="360"/>
      </w:pPr>
      <m:oMathPara>
        <m:oMathParaPr>
          <m:jc m:val="center"/>
        </m:oMathParaPr>
        <m:oMath>
          <m:r>
            <m:rPr>
              <m:sty m:val="p"/>
            </m:rPr>
            <w:rPr>
              <w:rFonts w:ascii="Cambria Math" w:hAnsi="Cambria Math"/>
            </w:rPr>
            <m:t>for</m:t>
          </m:r>
          <m:r>
            <w:rPr>
              <w:rFonts w:ascii="Cambria Math" w:hAnsi="Cambria Math"/>
            </w:rPr>
            <m:t> i∈</m:t>
          </m:r>
          <m:d>
            <m:dPr>
              <m:begChr m:val="{"/>
              <m:endChr m:val="}"/>
              <m:ctrlPr>
                <w:rPr>
                  <w:rFonts w:ascii="Cambria Math" w:hAnsi="Cambria Math"/>
                </w:rPr>
              </m:ctrlPr>
            </m:dPr>
            <m:e>
              <m:r>
                <w:rPr>
                  <w:rFonts w:ascii="Cambria Math" w:hAnsi="Cambria Math"/>
                </w:rPr>
                <m:t>1,…,N</m:t>
              </m:r>
            </m:e>
          </m:d>
          <m:r>
            <w:rPr>
              <w:rFonts w:ascii="Cambria Math" w:hAnsi="Cambria Math"/>
            </w:rPr>
            <m:t> </m:t>
          </m:r>
          <m:r>
            <m:rPr>
              <m:sty m:val="p"/>
            </m:rPr>
            <w:rPr>
              <w:rFonts w:ascii="Cambria Math" w:hAnsi="Cambria Math"/>
            </w:rPr>
            <m:t>and</m:t>
          </m:r>
          <m:r>
            <w:rPr>
              <w:rFonts w:ascii="Cambria Math" w:hAnsi="Cambria Math"/>
            </w:rPr>
            <m:t> 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331766" w:rsidRDefault="00565D76" w:rsidP="00565D76">
      <w:pPr>
        <w:pStyle w:val="FirstParagraph"/>
        <w:spacing w:line="480" w:lineRule="auto"/>
        <w:ind w:firstLine="360"/>
      </w:pPr>
      <w:r>
        <w:lastRenderedPageBreak/>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rsidR="00565D76" w:rsidRDefault="00565D76" w:rsidP="00565D76">
      <w:pPr>
        <w:pStyle w:val="Heading3"/>
        <w:spacing w:line="480" w:lineRule="auto"/>
        <w:ind w:firstLine="360"/>
      </w:pPr>
      <w:bookmarkStart w:id="8" w:name="linear-mixed-effect-model-with-random-sl"/>
    </w:p>
    <w:p w:rsidR="00331766" w:rsidRDefault="00565D76" w:rsidP="00565D76">
      <w:pPr>
        <w:pStyle w:val="Heading3"/>
        <w:spacing w:line="480" w:lineRule="auto"/>
        <w:ind w:firstLine="360"/>
      </w:pPr>
      <w:r>
        <w:t>Linear Mixed Effect Model with Random Slope (LMM-RS)</w:t>
      </w:r>
      <w:bookmarkEnd w:id="8"/>
    </w:p>
    <w:p w:rsidR="00331766" w:rsidRDefault="00565D76" w:rsidP="00565D76">
      <w:pPr>
        <w:pStyle w:val="FirstParagraph"/>
        <w:spacing w:line="480" w:lineRule="auto"/>
        <w:ind w:firstLine="360"/>
      </w:pPr>
      <w:r>
        <w:t>A random slope linear mixed effects model differs from each of the previously considered methods because it allows for distinct relationships for each subject between the predictor and response variables of interest. The LMM-RS model is written as:</w:t>
      </w:r>
    </w:p>
    <w:p w:rsidR="00331766" w:rsidRDefault="00565D76" w:rsidP="00565D76">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331766" w:rsidRDefault="00565D76" w:rsidP="00565D76">
      <w:pPr>
        <w:pStyle w:val="FirstParagraph"/>
        <w:spacing w:line="480" w:lineRule="auto"/>
        <w:ind w:firstLine="360"/>
      </w:pPr>
      <w:r>
        <w:t>where</w:t>
      </w:r>
    </w:p>
    <w:p w:rsidR="00331766" w:rsidRDefault="00565D76" w:rsidP="00565D76">
      <w:pPr>
        <w:pStyle w:val="BodyText"/>
        <w:spacing w:line="480" w:lineRule="auto"/>
        <w:ind w:firstLine="360"/>
      </w:pPr>
      <m:oMathPara>
        <m:oMathParaPr>
          <m:jc m:val="center"/>
        </m:oMathParaPr>
        <m:oMath>
          <m:r>
            <m:rPr>
              <m:sty m:val="b"/>
            </m:rPr>
            <w:rPr>
              <w:rFonts w:ascii="Cambria Math" w:hAnsi="Cambria Math"/>
            </w:rPr>
            <m:t>b</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rsidR="00331766" w:rsidRDefault="00565D76" w:rsidP="00565D76">
      <w:pPr>
        <w:pStyle w:val="FirstParagraph"/>
        <w:spacing w:line="480" w:lineRule="auto"/>
        <w:ind w:firstLine="360"/>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1</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e>
                </m:mr>
              </m:m>
            </m:e>
          </m:d>
        </m:oMath>
      </m:oMathPara>
    </w:p>
    <w:p w:rsidR="00331766" w:rsidRDefault="00565D76" w:rsidP="00565D76">
      <w:pPr>
        <w:pStyle w:val="FirstParagraph"/>
        <w:spacing w:line="480" w:lineRule="auto"/>
        <w:ind w:firstLine="360"/>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565D76" w:rsidRDefault="00565D76" w:rsidP="00565D76">
      <w:pPr>
        <w:pStyle w:val="Heading2"/>
        <w:spacing w:line="480" w:lineRule="auto"/>
        <w:ind w:firstLine="360"/>
      </w:pPr>
      <w:bookmarkStart w:id="9" w:name="generalized-estimating-equations-gee"/>
    </w:p>
    <w:p w:rsidR="00331766" w:rsidRDefault="00565D76" w:rsidP="00565D76">
      <w:pPr>
        <w:pStyle w:val="Heading2"/>
        <w:spacing w:line="480" w:lineRule="auto"/>
        <w:ind w:firstLine="360"/>
      </w:pPr>
      <w:r>
        <w:t>Generalized Estimating Equations (GEE)</w:t>
      </w:r>
      <w:bookmarkEnd w:id="9"/>
    </w:p>
    <w:p w:rsidR="00331766" w:rsidRDefault="00565D76" w:rsidP="00565D76">
      <w:pPr>
        <w:pStyle w:val="FirstParagraph"/>
        <w:spacing w:line="480" w:lineRule="auto"/>
        <w:ind w:firstLine="360"/>
      </w:pPr>
      <w:r>
        <w:t>The final modeling method considered is generalized estimating equations (GEE). The GEE framework requires the specification of a systematic, and random component. It also requires the specification of an assumed covariance structure. This structure specifies the within-subject correlation, for which the GEE algorithm iteratively refits estimated values.</w:t>
      </w:r>
    </w:p>
    <w:p w:rsidR="00331766" w:rsidRDefault="00565D76" w:rsidP="00565D76">
      <w:pPr>
        <w:pStyle w:val="BodyText"/>
        <w:spacing w:line="480" w:lineRule="auto"/>
        <w:ind w:firstLine="360"/>
      </w:pPr>
      <w:r>
        <w:lastRenderedPageBreak/>
        <w:t>The components for the GEE model are:</w:t>
      </w:r>
    </w:p>
    <w:p w:rsidR="00331766" w:rsidRDefault="00565D76" w:rsidP="00565D76">
      <w:pPr>
        <w:pStyle w:val="Compact"/>
        <w:numPr>
          <w:ilvl w:val="0"/>
          <w:numId w:val="5"/>
        </w:numPr>
        <w:spacing w:line="480" w:lineRule="auto"/>
        <w:ind w:left="0" w:firstLine="360"/>
      </w:pPr>
      <w:r>
        <w:t>The random component</w:t>
      </w:r>
    </w:p>
    <w:p w:rsidR="00331766" w:rsidRDefault="00565D76" w:rsidP="00565D76">
      <w:pPr>
        <w:pStyle w:val="Compact"/>
        <w:numPr>
          <w:ilvl w:val="2"/>
          <w:numId w:val="6"/>
        </w:numPr>
        <w:spacing w:line="480" w:lineRule="auto"/>
      </w:pPr>
      <w:r>
        <w:t>A probability distribution is assumed for the responses. The normal distribution is assumed here.</w:t>
      </w:r>
    </w:p>
    <w:p w:rsidR="00331766" w:rsidRDefault="00565D76" w:rsidP="00565D76">
      <w:pPr>
        <w:pStyle w:val="Compact"/>
        <w:numPr>
          <w:ilvl w:val="0"/>
          <w:numId w:val="5"/>
        </w:numPr>
        <w:spacing w:line="480" w:lineRule="auto"/>
        <w:ind w:left="0" w:firstLine="360"/>
      </w:pPr>
      <w:r>
        <w:t>The systematic component</w:t>
      </w:r>
    </w:p>
    <w:p w:rsidR="00331766" w:rsidRDefault="00565D76" w:rsidP="00565D76">
      <w:pPr>
        <w:pStyle w:val="Compact"/>
        <w:numPr>
          <w:ilvl w:val="2"/>
          <w:numId w:val="7"/>
        </w:numPr>
        <w:spacing w:line="480" w:lineRule="auto"/>
      </w:pPr>
      <w:r>
        <w:t xml:space="preserve">The linear predictor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xml:space="preserve"> is a linear combination of the predictors. Here, there is only on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w:t>
      </w:r>
    </w:p>
    <w:p w:rsidR="00331766" w:rsidRDefault="00565D76" w:rsidP="00565D76">
      <w:pPr>
        <w:pStyle w:val="Compact"/>
        <w:spacing w:line="480" w:lineRule="auto"/>
        <w:ind w:firstLine="360"/>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331766" w:rsidRDefault="00565D76" w:rsidP="00565D76">
      <w:pPr>
        <w:pStyle w:val="Compact"/>
        <w:numPr>
          <w:ilvl w:val="0"/>
          <w:numId w:val="5"/>
        </w:numPr>
        <w:spacing w:line="480" w:lineRule="auto"/>
        <w:ind w:left="0" w:firstLine="360"/>
      </w:pPr>
      <w:r>
        <w:t>The link function</w:t>
      </w:r>
    </w:p>
    <w:p w:rsidR="00331766" w:rsidRDefault="00565D76" w:rsidP="00565D76">
      <w:pPr>
        <w:pStyle w:val="Compact"/>
        <w:numPr>
          <w:ilvl w:val="2"/>
          <w:numId w:val="8"/>
        </w:numPr>
        <w:spacing w:line="480" w:lineRule="auto"/>
      </w:pPr>
      <w:r>
        <w:t xml:space="preserve">The link function </w:t>
      </w: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provides the relationship between the linear predictor and the expected outcome, i.e:</w:t>
      </w:r>
    </w:p>
    <w:p w:rsidR="00331766" w:rsidRDefault="00565D76" w:rsidP="00565D76">
      <w:pPr>
        <w:pStyle w:val="Compact"/>
        <w:spacing w:line="480" w:lineRule="auto"/>
        <w:ind w:firstLine="360"/>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331766" w:rsidRDefault="00565D76" w:rsidP="00565D76">
      <w:pPr>
        <w:pStyle w:val="Compact"/>
        <w:numPr>
          <w:ilvl w:val="0"/>
          <w:numId w:val="5"/>
        </w:numPr>
        <w:spacing w:line="480" w:lineRule="auto"/>
        <w:ind w:left="0" w:firstLine="360"/>
      </w:pPr>
      <w:r>
        <w:t>Working Covariance Structure</w:t>
      </w:r>
    </w:p>
    <w:p w:rsidR="00331766" w:rsidRDefault="00565D76" w:rsidP="00565D76">
      <w:pPr>
        <w:pStyle w:val="Compact"/>
        <w:numPr>
          <w:ilvl w:val="2"/>
          <w:numId w:val="9"/>
        </w:numPr>
        <w:spacing w:line="480" w:lineRule="auto"/>
      </w:pPr>
      <w:r>
        <w:t>An independent working covariance structure is used here:</w:t>
      </w:r>
    </w:p>
    <w:p w:rsidR="00331766" w:rsidRDefault="00565D76" w:rsidP="00565D76">
      <w:pPr>
        <w:pStyle w:val="Compact"/>
        <w:spacing w:line="480" w:lineRule="auto"/>
        <w:ind w:firstLine="360"/>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rsidR="00331766" w:rsidRDefault="00565D76" w:rsidP="00565D76">
      <w:pPr>
        <w:pStyle w:val="Compact"/>
        <w:spacing w:line="480" w:lineRule="auto"/>
        <w:ind w:firstLine="360"/>
      </w:pPr>
      <m:oMathPara>
        <m:oMathParaPr>
          <m:jc m:val="center"/>
        </m:oMathParaPr>
        <m:oMath>
          <m:r>
            <w:rPr>
              <w:rFonts w:ascii="Cambria Math" w:hAnsi="Cambria Math"/>
            </w:rPr>
            <m:t>for j,k∈</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331766" w:rsidRDefault="00565D76" w:rsidP="00565D76">
      <w:pPr>
        <w:pStyle w:val="FirstParagraph"/>
        <w:spacing w:line="480" w:lineRule="auto"/>
        <w:ind w:firstLine="360"/>
      </w:pPr>
      <w:r>
        <w:t>Estimates for GEE parameters are calculated by solving an  using the Newton-Raphson iterative root-finding algorithm. Detailed method descriptions, including derivation and solving of the estimating equations can be found in Fitzmaurice, Laird, and Ware [8].</w:t>
      </w:r>
    </w:p>
    <w:p w:rsidR="00331766" w:rsidRDefault="00565D76" w:rsidP="00565D76">
      <w:pPr>
        <w:pStyle w:val="BodyText"/>
        <w:spacing w:line="480" w:lineRule="auto"/>
        <w:ind w:firstLine="360"/>
      </w:pPr>
      <w:r>
        <w:t xml:space="preserve">The GEE algorithm is robust to misspecification of the working covariance structure. This means that initially incorrect specifications of the working covariance matrix still converge to </w:t>
      </w:r>
      <w:r>
        <w:lastRenderedPageBreak/>
        <w:t>the appropriate structure. This stability is due in-part to the fact that the method estimates population-average effects. This stability is also attributable to the fact that GEE models the relationship between response and covariate separate from an initially assumed, then iteratively recalibrated correlation structure of the repeated measures within grouping [9].</w:t>
      </w:r>
    </w:p>
    <w:p w:rsidR="00565D76" w:rsidRDefault="00565D76" w:rsidP="00565D76">
      <w:pPr>
        <w:pStyle w:val="Heading2"/>
        <w:spacing w:line="480" w:lineRule="auto"/>
        <w:ind w:firstLine="360"/>
      </w:pPr>
      <w:bookmarkStart w:id="10" w:name="parameter-interpretations"/>
    </w:p>
    <w:p w:rsidR="00331766" w:rsidRDefault="00565D76" w:rsidP="00565D76">
      <w:pPr>
        <w:pStyle w:val="Heading2"/>
        <w:spacing w:line="480" w:lineRule="auto"/>
        <w:ind w:firstLine="360"/>
      </w:pPr>
      <w:r>
        <w:t>Parameter Interpretations</w:t>
      </w:r>
      <w:bookmarkEnd w:id="10"/>
    </w:p>
    <w:p w:rsidR="00331766" w:rsidRDefault="00565D76" w:rsidP="00565D76">
      <w:pPr>
        <w:pStyle w:val="FirstParagraph"/>
        <w:spacing w:line="480" w:lineRule="auto"/>
        <w:ind w:firstLine="360"/>
      </w:pPr>
      <w:r>
        <w:t xml:space="preserve">The LM and GEE modeling methods are techniques used for obtaining estimates of population-averaged fixed effect slope parameters. These parameter values are interpreted as contributing to the response of the average subject (not representative of any single subject within the sample). An example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331766" w:rsidRDefault="00565D76" w:rsidP="00565D76">
      <w:pPr>
        <w:pStyle w:val="BodyText"/>
        <w:spacing w:line="480" w:lineRule="auto"/>
        <w:ind w:firstLine="360"/>
      </w:pPr>
      <w:r>
        <w:t xml:space="preserve">The LMM-RI and LMM-RS modeling methods are techniques used for obtaining estimates of subject-specific fixed effect slope parameters. These parameter values are interpreted as effects conitional on a specific subject, contributing to the response of the specific subject. An example interpretation of this parameter is: </w:t>
      </w:r>
      <w:r>
        <w:rPr>
          <w:b/>
        </w:rPr>
        <w:t>after having conditioned on and adjusted for the effects of a specific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at same subject (assuming all other covariates are held constant).</w:t>
      </w:r>
    </w:p>
    <w:p w:rsidR="00331766" w:rsidRDefault="00565D76" w:rsidP="00565D76">
      <w:pPr>
        <w:pStyle w:val="BodyText"/>
        <w:spacing w:line="480" w:lineRule="auto"/>
        <w:ind w:firstLine="360"/>
      </w:pPr>
      <w:r>
        <w:lastRenderedPageBreak/>
        <w:t xml:space="preserve">Finally, the LM-FE method is a technique used for obtaining estimates of population-averaged fixed effect slope parameters adjusting for average subject effects. These parameters are interpreted as contributing to the response of the average subject after adjusting for a each subject’s average effect. An example interpretation of this parameter is: </w:t>
      </w:r>
      <w:r>
        <w:rPr>
          <w:b/>
        </w:rPr>
        <w:t>across all subjects, after having adjusted for the average effect of each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331766" w:rsidRDefault="00565D76" w:rsidP="00565D76">
      <w:pPr>
        <w:pStyle w:val="Heading1"/>
        <w:spacing w:line="480" w:lineRule="auto"/>
        <w:ind w:firstLine="360"/>
      </w:pPr>
      <w:bookmarkStart w:id="11" w:name="results"/>
      <w:r>
        <w:t>Results</w:t>
      </w:r>
      <w:bookmarkEnd w:id="11"/>
    </w:p>
    <w:p w:rsidR="00331766" w:rsidRDefault="00565D76" w:rsidP="00565D76">
      <w:pPr>
        <w:pStyle w:val="Heading2"/>
        <w:spacing w:line="480" w:lineRule="auto"/>
        <w:ind w:firstLine="360"/>
      </w:pPr>
      <w:bookmarkStart w:id="12" w:name="parameter-value-comparisons"/>
      <w:r>
        <w:t>Parameter Value Comparisons</w:t>
      </w:r>
      <w:bookmarkEnd w:id="12"/>
    </w:p>
    <w:p w:rsidR="00331766" w:rsidRDefault="00565D76" w:rsidP="00565D76">
      <w:pPr>
        <w:pStyle w:val="FirstParagraph"/>
        <w:spacing w:line="480" w:lineRule="auto"/>
        <w:ind w:firstLine="360"/>
      </w:pPr>
      <w:r>
        <w:t>A comparison of main effect slope coefficient, standard error and test statistic (shown</w:t>
      </w:r>
      <w:r>
        <w:rPr>
          <w:spacing w:val="-20"/>
        </w:rPr>
        <w:t xml:space="preserve"> </w:t>
      </w:r>
      <w:r>
        <w:t xml:space="preserve">in </w:t>
      </w:r>
      <w:r>
        <w:rPr>
          <w:b/>
          <w:spacing w:val="-5"/>
        </w:rPr>
        <w:t>Tables</w:t>
      </w:r>
      <w:r>
        <w:rPr>
          <w:b/>
          <w:spacing w:val="-20"/>
        </w:rPr>
        <w:t xml:space="preserve"> </w:t>
      </w:r>
      <w:r>
        <w:rPr>
          <w:b/>
        </w:rPr>
        <w:t>(1)</w:t>
      </w:r>
      <w:r>
        <w:rPr>
          <w:b/>
          <w:spacing w:val="-20"/>
        </w:rPr>
        <w:t xml:space="preserve"> </w:t>
      </w:r>
      <w:r>
        <w:rPr>
          <w:b/>
        </w:rPr>
        <w:t>-</w:t>
      </w:r>
      <w:r>
        <w:rPr>
          <w:b/>
          <w:spacing w:val="-20"/>
        </w:rPr>
        <w:t xml:space="preserve"> </w:t>
      </w:r>
      <w:r>
        <w:rPr>
          <w:b/>
        </w:rPr>
        <w:t>(2)</w:t>
      </w:r>
      <w:r>
        <w:rPr>
          <w:b/>
          <w:spacing w:val="-25"/>
        </w:rPr>
        <w:t xml:space="preserve"> </w:t>
      </w:r>
      <w:r>
        <w:t xml:space="preserve">below) across modeling approaches within variable pairings indicates that estimates produced by the LM and GEE methods are similar down to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The LM-FE and LMM-RI method estimates are also similar since estimates for each parameter type (coefficient, standard error and test statistic) exhibit magnitude and directional similarities in both variable pairings.</w:t>
      </w:r>
    </w:p>
    <w:p w:rsidR="00331766" w:rsidRDefault="00565D76" w:rsidP="00565D76">
      <w:pPr>
        <w:pStyle w:val="BodyText"/>
        <w:spacing w:line="480" w:lineRule="auto"/>
        <w:ind w:firstLine="360"/>
      </w:pPr>
      <w:r>
        <w:t>The LMM-RS estimates for the fixed effect slope parameter standard error is the largest when compared to the corresponding estimates within variable pairing as generated by other modeling methods. In contrast, the standard error of the fixed effect slope parameter is smallest for the LMM-RI model within variable pairings. The LM-FE model has a smaller fixed effect slope standard error than either the LM or the GEE model within both variable combinations.</w:t>
      </w:r>
    </w:p>
    <w:p w:rsidR="00331766" w:rsidRDefault="00565D76" w:rsidP="00565D76">
      <w:pPr>
        <w:pStyle w:val="BodyText"/>
        <w:spacing w:line="480" w:lineRule="auto"/>
        <w:ind w:firstLine="360"/>
      </w:pPr>
      <w:r>
        <w:lastRenderedPageBreak/>
        <w:t>The differences in test statistics of the fixed effect slope parameter for each modeling method within each variable pairing are analogous to the differences in slope coefficients previously noted. In particular, test statistics have similar values between the LM and GEE models as well as between the LM-FE and LMM-RI models. Test statistics calculated for the LMM-RS model are the least similar to the other modeling methods. The LMM-RS model averages test statistics that are 86% larger than the other models. This decreased similarity is also accompanied by decreased parameter significance.</w:t>
      </w:r>
    </w:p>
    <w:tbl>
      <w:tblPr>
        <w:tblW w:w="0" w:type="auto"/>
        <w:tblInd w:w="2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1"/>
        <w:gridCol w:w="2821"/>
        <w:gridCol w:w="1100"/>
        <w:gridCol w:w="1246"/>
        <w:gridCol w:w="1516"/>
        <w:gridCol w:w="932"/>
      </w:tblGrid>
      <w:tr w:rsidR="00565D76" w:rsidTr="00565D76">
        <w:trPr>
          <w:trHeight w:val="746"/>
        </w:trPr>
        <w:tc>
          <w:tcPr>
            <w:tcW w:w="1651" w:type="dxa"/>
            <w:tcBorders>
              <w:top w:val="nil"/>
              <w:bottom w:val="double" w:sz="1" w:space="0" w:color="000000"/>
            </w:tcBorders>
          </w:tcPr>
          <w:p w:rsidR="00565D76" w:rsidRDefault="00565D76" w:rsidP="00565D76">
            <w:pPr>
              <w:pStyle w:val="TableParagraph"/>
              <w:spacing w:before="0" w:line="199" w:lineRule="exact"/>
              <w:ind w:left="392"/>
              <w:jc w:val="left"/>
            </w:pPr>
            <w:r>
              <w:t>Model</w:t>
            </w:r>
          </w:p>
          <w:p w:rsidR="00565D76" w:rsidRDefault="00565D76" w:rsidP="00565D76">
            <w:pPr>
              <w:pStyle w:val="TableParagraph"/>
              <w:spacing w:before="190"/>
              <w:ind w:left="261"/>
              <w:jc w:val="left"/>
            </w:pPr>
            <w:r>
              <w:t>Designation</w:t>
            </w:r>
          </w:p>
        </w:tc>
        <w:tc>
          <w:tcPr>
            <w:tcW w:w="2821" w:type="dxa"/>
            <w:tcBorders>
              <w:top w:val="nil"/>
              <w:bottom w:val="double" w:sz="1" w:space="0" w:color="000000"/>
            </w:tcBorders>
          </w:tcPr>
          <w:p w:rsidR="00565D76" w:rsidRDefault="00565D76" w:rsidP="00565D76">
            <w:pPr>
              <w:pStyle w:val="TableParagraph"/>
              <w:spacing w:before="247"/>
              <w:ind w:left="197" w:right="190"/>
            </w:pPr>
            <w:r>
              <w:t>Model Description</w:t>
            </w:r>
          </w:p>
        </w:tc>
        <w:tc>
          <w:tcPr>
            <w:tcW w:w="1100" w:type="dxa"/>
            <w:tcBorders>
              <w:top w:val="nil"/>
              <w:bottom w:val="double" w:sz="1" w:space="0" w:color="000000"/>
            </w:tcBorders>
          </w:tcPr>
          <w:p w:rsidR="00565D76" w:rsidRDefault="00565D76" w:rsidP="00565D76">
            <w:pPr>
              <w:pStyle w:val="TableParagraph"/>
              <w:spacing w:before="247"/>
              <w:ind w:left="93" w:right="86"/>
            </w:pPr>
            <w:r>
              <w:rPr>
                <w:w w:val="105"/>
              </w:rPr>
              <w:t>Estimate</w:t>
            </w:r>
          </w:p>
        </w:tc>
        <w:tc>
          <w:tcPr>
            <w:tcW w:w="1246" w:type="dxa"/>
            <w:tcBorders>
              <w:top w:val="nil"/>
              <w:bottom w:val="double" w:sz="1" w:space="0" w:color="000000"/>
            </w:tcBorders>
          </w:tcPr>
          <w:p w:rsidR="00565D76" w:rsidRDefault="00565D76" w:rsidP="00565D76">
            <w:pPr>
              <w:pStyle w:val="TableParagraph"/>
              <w:spacing w:before="247"/>
              <w:ind w:left="120" w:right="113"/>
            </w:pPr>
            <w:r>
              <w:rPr>
                <w:w w:val="105"/>
              </w:rPr>
              <w:t>Std. Error</w:t>
            </w:r>
          </w:p>
        </w:tc>
        <w:tc>
          <w:tcPr>
            <w:tcW w:w="1516" w:type="dxa"/>
            <w:tcBorders>
              <w:top w:val="nil"/>
              <w:bottom w:val="double" w:sz="1" w:space="0" w:color="000000"/>
            </w:tcBorders>
          </w:tcPr>
          <w:p w:rsidR="00565D76" w:rsidRDefault="00565D76" w:rsidP="00565D76">
            <w:pPr>
              <w:pStyle w:val="TableParagraph"/>
              <w:spacing w:before="247"/>
              <w:ind w:left="101" w:right="95"/>
            </w:pPr>
            <w:r>
              <w:rPr>
                <w:w w:val="105"/>
              </w:rPr>
              <w:t>Test Statistic</w:t>
            </w:r>
          </w:p>
        </w:tc>
        <w:tc>
          <w:tcPr>
            <w:tcW w:w="932" w:type="dxa"/>
            <w:tcBorders>
              <w:top w:val="nil"/>
              <w:bottom w:val="double" w:sz="1" w:space="0" w:color="000000"/>
            </w:tcBorders>
          </w:tcPr>
          <w:p w:rsidR="00565D76" w:rsidRDefault="00565D76" w:rsidP="00565D76">
            <w:pPr>
              <w:pStyle w:val="TableParagraph"/>
              <w:spacing w:before="247"/>
              <w:ind w:left="88" w:right="81"/>
            </w:pPr>
            <w:r>
              <w:t>p-value</w:t>
            </w:r>
          </w:p>
        </w:tc>
      </w:tr>
      <w:tr w:rsidR="00565D76" w:rsidTr="00565D76">
        <w:trPr>
          <w:trHeight w:val="460"/>
        </w:trPr>
        <w:tc>
          <w:tcPr>
            <w:tcW w:w="1651" w:type="dxa"/>
            <w:tcBorders>
              <w:top w:val="double" w:sz="1" w:space="0" w:color="000000"/>
            </w:tcBorders>
          </w:tcPr>
          <w:p w:rsidR="00565D76" w:rsidRDefault="00565D76" w:rsidP="00565D76">
            <w:pPr>
              <w:pStyle w:val="TableParagraph"/>
              <w:spacing w:before="117"/>
              <w:ind w:left="572" w:right="564"/>
            </w:pPr>
            <w:r>
              <w:rPr>
                <w:w w:val="115"/>
              </w:rPr>
              <w:t>LM</w:t>
            </w:r>
          </w:p>
        </w:tc>
        <w:tc>
          <w:tcPr>
            <w:tcW w:w="2821" w:type="dxa"/>
            <w:tcBorders>
              <w:top w:val="double" w:sz="1" w:space="0" w:color="000000"/>
            </w:tcBorders>
          </w:tcPr>
          <w:p w:rsidR="00565D76" w:rsidRDefault="00565D76" w:rsidP="00565D76">
            <w:pPr>
              <w:pStyle w:val="TableParagraph"/>
              <w:spacing w:before="117"/>
              <w:ind w:left="197" w:right="190"/>
            </w:pPr>
            <w:r>
              <w:t>Linear Model</w:t>
            </w:r>
          </w:p>
        </w:tc>
        <w:tc>
          <w:tcPr>
            <w:tcW w:w="1100" w:type="dxa"/>
            <w:tcBorders>
              <w:top w:val="double" w:sz="1" w:space="0" w:color="000000"/>
            </w:tcBorders>
          </w:tcPr>
          <w:p w:rsidR="00565D76" w:rsidRDefault="00565D76" w:rsidP="00565D76">
            <w:pPr>
              <w:pStyle w:val="TableParagraph"/>
              <w:spacing w:before="117"/>
              <w:ind w:left="93" w:right="86"/>
            </w:pPr>
            <w:r>
              <w:t>4.918e-2</w:t>
            </w:r>
          </w:p>
        </w:tc>
        <w:tc>
          <w:tcPr>
            <w:tcW w:w="1246" w:type="dxa"/>
            <w:tcBorders>
              <w:top w:val="double" w:sz="1" w:space="0" w:color="000000"/>
            </w:tcBorders>
          </w:tcPr>
          <w:p w:rsidR="00565D76" w:rsidRDefault="00565D76" w:rsidP="00565D76">
            <w:pPr>
              <w:pStyle w:val="TableParagraph"/>
              <w:spacing w:before="117"/>
              <w:ind w:left="120" w:right="113"/>
            </w:pPr>
            <w:r>
              <w:t>1.455e-2</w:t>
            </w:r>
          </w:p>
        </w:tc>
        <w:tc>
          <w:tcPr>
            <w:tcW w:w="1516" w:type="dxa"/>
            <w:tcBorders>
              <w:top w:val="double" w:sz="1" w:space="0" w:color="000000"/>
            </w:tcBorders>
          </w:tcPr>
          <w:p w:rsidR="00565D76" w:rsidRDefault="00565D76" w:rsidP="00565D76">
            <w:pPr>
              <w:pStyle w:val="TableParagraph"/>
              <w:spacing w:before="117"/>
              <w:ind w:left="101" w:right="94"/>
            </w:pPr>
            <w:r>
              <w:t>3.381</w:t>
            </w:r>
          </w:p>
        </w:tc>
        <w:tc>
          <w:tcPr>
            <w:tcW w:w="932" w:type="dxa"/>
            <w:tcBorders>
              <w:top w:val="double" w:sz="1" w:space="0" w:color="000000"/>
            </w:tcBorders>
          </w:tcPr>
          <w:p w:rsidR="00565D76" w:rsidRDefault="00565D76" w:rsidP="00565D76">
            <w:pPr>
              <w:pStyle w:val="TableParagraph"/>
              <w:spacing w:before="117"/>
              <w:ind w:left="88" w:right="81"/>
            </w:pPr>
            <w:r>
              <w:t>7.47e-4</w:t>
            </w:r>
          </w:p>
        </w:tc>
      </w:tr>
    </w:tbl>
    <w:p w:rsidR="00565D76" w:rsidRDefault="00565D76" w:rsidP="00565D76">
      <w:pPr>
        <w:pStyle w:val="BodyText"/>
        <w:spacing w:before="10"/>
        <w:rPr>
          <w:rFonts w:ascii="Georgia"/>
          <w:sz w:val="4"/>
        </w:rPr>
      </w:pPr>
    </w:p>
    <w:tbl>
      <w:tblPr>
        <w:tblW w:w="0" w:type="auto"/>
        <w:tblInd w:w="2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1"/>
        <w:gridCol w:w="2821"/>
        <w:gridCol w:w="1100"/>
        <w:gridCol w:w="1246"/>
        <w:gridCol w:w="1516"/>
        <w:gridCol w:w="932"/>
      </w:tblGrid>
      <w:tr w:rsidR="00565D76" w:rsidTr="00565D76">
        <w:trPr>
          <w:trHeight w:val="732"/>
        </w:trPr>
        <w:tc>
          <w:tcPr>
            <w:tcW w:w="1651" w:type="dxa"/>
            <w:tcBorders>
              <w:top w:val="nil"/>
            </w:tcBorders>
          </w:tcPr>
          <w:p w:rsidR="00565D76" w:rsidRDefault="00565D76" w:rsidP="00565D76">
            <w:pPr>
              <w:pStyle w:val="TableParagraph"/>
              <w:spacing w:before="247"/>
              <w:ind w:left="474"/>
              <w:jc w:val="left"/>
            </w:pPr>
            <w:r>
              <w:rPr>
                <w:w w:val="115"/>
              </w:rPr>
              <w:t>LM-FE</w:t>
            </w:r>
          </w:p>
        </w:tc>
        <w:tc>
          <w:tcPr>
            <w:tcW w:w="2821" w:type="dxa"/>
            <w:tcBorders>
              <w:top w:val="nil"/>
            </w:tcBorders>
          </w:tcPr>
          <w:p w:rsidR="00565D76" w:rsidRDefault="00565D76" w:rsidP="00565D76">
            <w:pPr>
              <w:pStyle w:val="TableParagraph"/>
              <w:spacing w:before="0" w:line="199" w:lineRule="exact"/>
              <w:ind w:left="389"/>
              <w:jc w:val="left"/>
            </w:pPr>
            <w:r>
              <w:t>Linear Model with</w:t>
            </w:r>
          </w:p>
          <w:p w:rsidR="00565D76" w:rsidRDefault="00565D76" w:rsidP="00565D76">
            <w:pPr>
              <w:pStyle w:val="TableParagraph"/>
              <w:spacing w:before="190"/>
              <w:ind w:left="360"/>
              <w:jc w:val="left"/>
            </w:pPr>
            <w:r>
              <w:t>Fixed-Effect Intercept</w:t>
            </w:r>
          </w:p>
        </w:tc>
        <w:tc>
          <w:tcPr>
            <w:tcW w:w="1100" w:type="dxa"/>
            <w:tcBorders>
              <w:top w:val="nil"/>
            </w:tcBorders>
          </w:tcPr>
          <w:p w:rsidR="00565D76" w:rsidRDefault="00565D76" w:rsidP="00565D76">
            <w:pPr>
              <w:pStyle w:val="TableParagraph"/>
              <w:spacing w:before="247"/>
              <w:ind w:left="161"/>
              <w:jc w:val="left"/>
            </w:pPr>
            <w:r>
              <w:t>4.833e-2</w:t>
            </w:r>
          </w:p>
        </w:tc>
        <w:tc>
          <w:tcPr>
            <w:tcW w:w="1246" w:type="dxa"/>
            <w:tcBorders>
              <w:top w:val="nil"/>
            </w:tcBorders>
          </w:tcPr>
          <w:p w:rsidR="00565D76" w:rsidRDefault="00565D76" w:rsidP="00565D76">
            <w:pPr>
              <w:pStyle w:val="TableParagraph"/>
              <w:spacing w:before="247"/>
              <w:ind w:left="233"/>
              <w:jc w:val="left"/>
            </w:pPr>
            <w:r>
              <w:t>1.381e-2</w:t>
            </w:r>
          </w:p>
        </w:tc>
        <w:tc>
          <w:tcPr>
            <w:tcW w:w="1516" w:type="dxa"/>
            <w:tcBorders>
              <w:top w:val="nil"/>
            </w:tcBorders>
          </w:tcPr>
          <w:p w:rsidR="00565D76" w:rsidRDefault="00565D76" w:rsidP="00565D76">
            <w:pPr>
              <w:pStyle w:val="TableParagraph"/>
              <w:spacing w:before="247"/>
              <w:ind w:left="508"/>
              <w:jc w:val="left"/>
            </w:pPr>
            <w:r>
              <w:t>3.500</w:t>
            </w:r>
          </w:p>
        </w:tc>
        <w:tc>
          <w:tcPr>
            <w:tcW w:w="932" w:type="dxa"/>
            <w:tcBorders>
              <w:top w:val="nil"/>
            </w:tcBorders>
          </w:tcPr>
          <w:p w:rsidR="00565D76" w:rsidRDefault="00565D76" w:rsidP="00565D76">
            <w:pPr>
              <w:pStyle w:val="TableParagraph"/>
              <w:spacing w:before="247"/>
              <w:ind w:left="131"/>
              <w:jc w:val="left"/>
            </w:pPr>
            <w:r>
              <w:t>4.84e-4</w:t>
            </w:r>
          </w:p>
        </w:tc>
      </w:tr>
    </w:tbl>
    <w:p w:rsidR="00565D76" w:rsidRDefault="00565D76" w:rsidP="00565D76">
      <w:pPr>
        <w:pStyle w:val="BodyText"/>
        <w:spacing w:before="10"/>
        <w:rPr>
          <w:rFonts w:ascii="Georgia"/>
          <w:sz w:val="4"/>
        </w:rPr>
      </w:pPr>
    </w:p>
    <w:tbl>
      <w:tblPr>
        <w:tblW w:w="0" w:type="auto"/>
        <w:tblInd w:w="2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1"/>
        <w:gridCol w:w="2821"/>
        <w:gridCol w:w="1100"/>
        <w:gridCol w:w="1246"/>
        <w:gridCol w:w="1516"/>
        <w:gridCol w:w="932"/>
      </w:tblGrid>
      <w:tr w:rsidR="00565D76" w:rsidTr="00565D76">
        <w:trPr>
          <w:trHeight w:val="732"/>
        </w:trPr>
        <w:tc>
          <w:tcPr>
            <w:tcW w:w="1651" w:type="dxa"/>
            <w:tcBorders>
              <w:top w:val="nil"/>
            </w:tcBorders>
          </w:tcPr>
          <w:p w:rsidR="00565D76" w:rsidRDefault="00565D76" w:rsidP="00565D76">
            <w:pPr>
              <w:pStyle w:val="TableParagraph"/>
              <w:spacing w:before="247"/>
              <w:ind w:left="400"/>
              <w:jc w:val="left"/>
            </w:pPr>
            <w:r>
              <w:rPr>
                <w:w w:val="110"/>
              </w:rPr>
              <w:t>LMM-RI</w:t>
            </w:r>
          </w:p>
        </w:tc>
        <w:tc>
          <w:tcPr>
            <w:tcW w:w="2821" w:type="dxa"/>
            <w:tcBorders>
              <w:top w:val="nil"/>
            </w:tcBorders>
          </w:tcPr>
          <w:p w:rsidR="00565D76" w:rsidRDefault="00565D76" w:rsidP="00565D76">
            <w:pPr>
              <w:pStyle w:val="TableParagraph"/>
              <w:spacing w:before="0" w:line="199" w:lineRule="exact"/>
              <w:ind w:left="197" w:right="231"/>
            </w:pPr>
            <w:r>
              <w:t>Linear Mixed Model with</w:t>
            </w:r>
          </w:p>
          <w:p w:rsidR="00565D76" w:rsidRDefault="00565D76" w:rsidP="00565D76">
            <w:pPr>
              <w:pStyle w:val="TableParagraph"/>
              <w:spacing w:before="190"/>
              <w:ind w:left="197" w:right="189"/>
            </w:pPr>
            <w:r>
              <w:t>Random Intercept</w:t>
            </w:r>
          </w:p>
        </w:tc>
        <w:tc>
          <w:tcPr>
            <w:tcW w:w="1100" w:type="dxa"/>
            <w:tcBorders>
              <w:top w:val="nil"/>
            </w:tcBorders>
          </w:tcPr>
          <w:p w:rsidR="00565D76" w:rsidRDefault="00565D76" w:rsidP="00565D76">
            <w:pPr>
              <w:pStyle w:val="TableParagraph"/>
              <w:spacing w:before="247"/>
              <w:ind w:left="161"/>
              <w:jc w:val="left"/>
            </w:pPr>
            <w:r>
              <w:t>4.920e-2</w:t>
            </w:r>
          </w:p>
        </w:tc>
        <w:tc>
          <w:tcPr>
            <w:tcW w:w="1246" w:type="dxa"/>
            <w:tcBorders>
              <w:top w:val="nil"/>
            </w:tcBorders>
          </w:tcPr>
          <w:p w:rsidR="00565D76" w:rsidRDefault="00565D76" w:rsidP="00565D76">
            <w:pPr>
              <w:pStyle w:val="TableParagraph"/>
              <w:spacing w:before="247"/>
              <w:ind w:left="233"/>
              <w:jc w:val="left"/>
            </w:pPr>
            <w:r>
              <w:t>1.374e-2</w:t>
            </w:r>
          </w:p>
        </w:tc>
        <w:tc>
          <w:tcPr>
            <w:tcW w:w="1516" w:type="dxa"/>
            <w:tcBorders>
              <w:top w:val="nil"/>
            </w:tcBorders>
          </w:tcPr>
          <w:p w:rsidR="00565D76" w:rsidRDefault="00565D76" w:rsidP="00565D76">
            <w:pPr>
              <w:pStyle w:val="TableParagraph"/>
              <w:spacing w:before="247"/>
              <w:ind w:left="508"/>
              <w:jc w:val="left"/>
            </w:pPr>
            <w:r>
              <w:t>3.579</w:t>
            </w:r>
          </w:p>
        </w:tc>
        <w:tc>
          <w:tcPr>
            <w:tcW w:w="932" w:type="dxa"/>
            <w:tcBorders>
              <w:top w:val="nil"/>
            </w:tcBorders>
          </w:tcPr>
          <w:p w:rsidR="00565D76" w:rsidRDefault="00565D76" w:rsidP="00565D76">
            <w:pPr>
              <w:pStyle w:val="TableParagraph"/>
              <w:spacing w:before="247"/>
              <w:ind w:left="186"/>
              <w:jc w:val="left"/>
            </w:pPr>
            <w:r>
              <w:t>3.6e-4</w:t>
            </w:r>
          </w:p>
        </w:tc>
      </w:tr>
    </w:tbl>
    <w:p w:rsidR="00565D76" w:rsidRDefault="00565D76" w:rsidP="00565D76">
      <w:pPr>
        <w:pStyle w:val="BodyText"/>
        <w:spacing w:before="11"/>
        <w:rPr>
          <w:rFonts w:ascii="Georgia"/>
          <w:sz w:val="4"/>
        </w:rPr>
      </w:pPr>
    </w:p>
    <w:tbl>
      <w:tblPr>
        <w:tblW w:w="0" w:type="auto"/>
        <w:tblInd w:w="2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1"/>
        <w:gridCol w:w="2821"/>
        <w:gridCol w:w="1100"/>
        <w:gridCol w:w="1246"/>
        <w:gridCol w:w="1516"/>
        <w:gridCol w:w="932"/>
      </w:tblGrid>
      <w:tr w:rsidR="00565D76" w:rsidTr="00565D76">
        <w:trPr>
          <w:trHeight w:val="732"/>
        </w:trPr>
        <w:tc>
          <w:tcPr>
            <w:tcW w:w="1651" w:type="dxa"/>
            <w:tcBorders>
              <w:top w:val="nil"/>
            </w:tcBorders>
          </w:tcPr>
          <w:p w:rsidR="00565D76" w:rsidRDefault="00565D76" w:rsidP="00565D76">
            <w:pPr>
              <w:pStyle w:val="TableParagraph"/>
              <w:spacing w:before="247"/>
              <w:ind w:left="379"/>
              <w:jc w:val="left"/>
            </w:pPr>
            <w:bookmarkStart w:id="13" w:name="_GoBack"/>
            <w:r>
              <w:rPr>
                <w:w w:val="110"/>
              </w:rPr>
              <w:t>LMM-RS</w:t>
            </w:r>
          </w:p>
        </w:tc>
        <w:tc>
          <w:tcPr>
            <w:tcW w:w="2821" w:type="dxa"/>
            <w:tcBorders>
              <w:top w:val="nil"/>
            </w:tcBorders>
          </w:tcPr>
          <w:p w:rsidR="00565D76" w:rsidRDefault="00565D76" w:rsidP="00565D76">
            <w:pPr>
              <w:pStyle w:val="TableParagraph"/>
              <w:spacing w:before="0" w:line="199" w:lineRule="exact"/>
              <w:ind w:left="197" w:right="231"/>
            </w:pPr>
            <w:r>
              <w:t>Linear Mixed Model with</w:t>
            </w:r>
          </w:p>
          <w:p w:rsidR="00565D76" w:rsidRDefault="00565D76" w:rsidP="00565D76">
            <w:pPr>
              <w:pStyle w:val="TableParagraph"/>
              <w:spacing w:before="190"/>
              <w:ind w:left="197" w:right="189"/>
            </w:pPr>
            <w:r>
              <w:t>Random Slope</w:t>
            </w:r>
          </w:p>
        </w:tc>
        <w:tc>
          <w:tcPr>
            <w:tcW w:w="1100" w:type="dxa"/>
            <w:tcBorders>
              <w:top w:val="nil"/>
            </w:tcBorders>
          </w:tcPr>
          <w:p w:rsidR="00565D76" w:rsidRDefault="00565D76" w:rsidP="00565D76">
            <w:pPr>
              <w:pStyle w:val="TableParagraph"/>
              <w:spacing w:before="247"/>
              <w:ind w:left="161"/>
              <w:jc w:val="left"/>
            </w:pPr>
            <w:r>
              <w:t>5.938e-2</w:t>
            </w:r>
          </w:p>
        </w:tc>
        <w:tc>
          <w:tcPr>
            <w:tcW w:w="1246" w:type="dxa"/>
            <w:tcBorders>
              <w:top w:val="nil"/>
            </w:tcBorders>
          </w:tcPr>
          <w:p w:rsidR="00565D76" w:rsidRDefault="00565D76" w:rsidP="00565D76">
            <w:pPr>
              <w:pStyle w:val="TableParagraph"/>
              <w:spacing w:before="247"/>
              <w:ind w:left="233"/>
              <w:jc w:val="left"/>
            </w:pPr>
            <w:r>
              <w:t>3.538e-2</w:t>
            </w:r>
          </w:p>
        </w:tc>
        <w:tc>
          <w:tcPr>
            <w:tcW w:w="1516" w:type="dxa"/>
            <w:tcBorders>
              <w:top w:val="nil"/>
            </w:tcBorders>
          </w:tcPr>
          <w:p w:rsidR="00565D76" w:rsidRDefault="00565D76" w:rsidP="00565D76">
            <w:pPr>
              <w:pStyle w:val="TableParagraph"/>
              <w:spacing w:before="247"/>
              <w:ind w:left="508"/>
              <w:jc w:val="left"/>
            </w:pPr>
            <w:r>
              <w:t>1.678</w:t>
            </w:r>
          </w:p>
        </w:tc>
        <w:tc>
          <w:tcPr>
            <w:tcW w:w="932" w:type="dxa"/>
            <w:tcBorders>
              <w:top w:val="nil"/>
            </w:tcBorders>
          </w:tcPr>
          <w:p w:rsidR="00565D76" w:rsidRDefault="00565D76" w:rsidP="00565D76">
            <w:pPr>
              <w:pStyle w:val="TableParagraph"/>
              <w:spacing w:before="247"/>
              <w:ind w:left="131"/>
              <w:jc w:val="left"/>
            </w:pPr>
            <w:r>
              <w:t>1.19e-1</w:t>
            </w:r>
          </w:p>
        </w:tc>
      </w:tr>
      <w:bookmarkEnd w:id="13"/>
    </w:tbl>
    <w:p w:rsidR="00565D76" w:rsidRDefault="00565D76" w:rsidP="00565D76">
      <w:pPr>
        <w:pStyle w:val="BodyText"/>
        <w:spacing w:before="10"/>
        <w:rPr>
          <w:rFonts w:ascii="Georgia"/>
          <w:sz w:val="4"/>
        </w:rPr>
      </w:pPr>
    </w:p>
    <w:tbl>
      <w:tblPr>
        <w:tblW w:w="0" w:type="auto"/>
        <w:tblInd w:w="2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1"/>
        <w:gridCol w:w="2821"/>
        <w:gridCol w:w="1100"/>
        <w:gridCol w:w="1246"/>
        <w:gridCol w:w="1516"/>
        <w:gridCol w:w="932"/>
      </w:tblGrid>
      <w:tr w:rsidR="00565D76" w:rsidTr="00565D76">
        <w:trPr>
          <w:trHeight w:val="732"/>
        </w:trPr>
        <w:tc>
          <w:tcPr>
            <w:tcW w:w="1651" w:type="dxa"/>
            <w:tcBorders>
              <w:top w:val="nil"/>
            </w:tcBorders>
          </w:tcPr>
          <w:p w:rsidR="00565D76" w:rsidRDefault="00565D76" w:rsidP="00565D76">
            <w:pPr>
              <w:pStyle w:val="TableParagraph"/>
              <w:spacing w:before="247"/>
              <w:ind w:left="572" w:right="564"/>
            </w:pPr>
            <w:r>
              <w:rPr>
                <w:w w:val="120"/>
              </w:rPr>
              <w:t>GEE</w:t>
            </w:r>
          </w:p>
        </w:tc>
        <w:tc>
          <w:tcPr>
            <w:tcW w:w="2821" w:type="dxa"/>
            <w:tcBorders>
              <w:top w:val="nil"/>
            </w:tcBorders>
          </w:tcPr>
          <w:p w:rsidR="00565D76" w:rsidRDefault="00565D76" w:rsidP="00565D76">
            <w:pPr>
              <w:pStyle w:val="TableParagraph"/>
              <w:spacing w:before="0" w:line="199" w:lineRule="exact"/>
              <w:ind w:left="197" w:right="191"/>
            </w:pPr>
            <w:r>
              <w:t>Generalized Estimating</w:t>
            </w:r>
          </w:p>
          <w:p w:rsidR="00565D76" w:rsidRDefault="00565D76" w:rsidP="00565D76">
            <w:pPr>
              <w:pStyle w:val="TableParagraph"/>
              <w:spacing w:before="190"/>
              <w:ind w:left="197" w:right="190"/>
            </w:pPr>
            <w:r>
              <w:t>Equations</w:t>
            </w:r>
          </w:p>
        </w:tc>
        <w:tc>
          <w:tcPr>
            <w:tcW w:w="1100" w:type="dxa"/>
            <w:tcBorders>
              <w:top w:val="nil"/>
            </w:tcBorders>
          </w:tcPr>
          <w:p w:rsidR="00565D76" w:rsidRDefault="00565D76" w:rsidP="00565D76">
            <w:pPr>
              <w:pStyle w:val="TableParagraph"/>
              <w:spacing w:before="247"/>
              <w:ind w:left="161"/>
              <w:jc w:val="left"/>
            </w:pPr>
            <w:r>
              <w:t>4.918e-2</w:t>
            </w:r>
          </w:p>
        </w:tc>
        <w:tc>
          <w:tcPr>
            <w:tcW w:w="1246" w:type="dxa"/>
            <w:tcBorders>
              <w:top w:val="nil"/>
            </w:tcBorders>
          </w:tcPr>
          <w:p w:rsidR="00565D76" w:rsidRDefault="00565D76" w:rsidP="00565D76">
            <w:pPr>
              <w:pStyle w:val="TableParagraph"/>
              <w:spacing w:before="247"/>
              <w:ind w:left="233"/>
              <w:jc w:val="left"/>
            </w:pPr>
            <w:r>
              <w:t>1.455e-2</w:t>
            </w:r>
          </w:p>
        </w:tc>
        <w:tc>
          <w:tcPr>
            <w:tcW w:w="1516" w:type="dxa"/>
            <w:tcBorders>
              <w:top w:val="nil"/>
            </w:tcBorders>
          </w:tcPr>
          <w:p w:rsidR="00565D76" w:rsidRDefault="00565D76" w:rsidP="00565D76">
            <w:pPr>
              <w:pStyle w:val="TableParagraph"/>
              <w:spacing w:before="247"/>
              <w:ind w:left="399"/>
              <w:jc w:val="left"/>
            </w:pPr>
            <w:r>
              <w:t>3.381**</w:t>
            </w:r>
          </w:p>
        </w:tc>
        <w:tc>
          <w:tcPr>
            <w:tcW w:w="932" w:type="dxa"/>
            <w:tcBorders>
              <w:top w:val="nil"/>
            </w:tcBorders>
          </w:tcPr>
          <w:p w:rsidR="00565D76" w:rsidRDefault="00565D76" w:rsidP="00565D76">
            <w:pPr>
              <w:pStyle w:val="TableParagraph"/>
              <w:spacing w:before="247"/>
              <w:ind w:left="131"/>
              <w:jc w:val="left"/>
            </w:pPr>
            <w:r>
              <w:t>7.47e-4</w:t>
            </w:r>
          </w:p>
        </w:tc>
      </w:tr>
    </w:tbl>
    <w:p w:rsidR="00565D76" w:rsidRDefault="00565D76" w:rsidP="00565D76">
      <w:pPr>
        <w:spacing w:before="179"/>
        <w:ind w:left="161"/>
        <w:jc w:val="both"/>
      </w:pPr>
      <w:r>
        <w:rPr>
          <w:rFonts w:ascii="Georgia" w:hAnsi="Georgia"/>
          <w:b/>
          <w:sz w:val="22"/>
        </w:rPr>
        <w:t xml:space="preserve">Table 1. </w:t>
      </w:r>
      <w:r>
        <w:rPr>
          <w:rFonts w:ascii="Georgia" w:hAnsi="Georgia"/>
          <w:i/>
          <w:sz w:val="22"/>
        </w:rPr>
        <w:t xml:space="preserve">MALAT </w:t>
      </w:r>
      <w:r>
        <w:rPr>
          <w:rFonts w:ascii="Lucida Sans Unicode" w:hAnsi="Lucida Sans Unicode"/>
          <w:sz w:val="22"/>
        </w:rPr>
        <w:t xml:space="preserve">1 </w:t>
      </w:r>
      <w:r>
        <w:rPr>
          <w:rFonts w:ascii="Meiryo" w:hAnsi="Meiryo"/>
          <w:i/>
          <w:sz w:val="22"/>
        </w:rPr>
        <w:t>∼</w:t>
      </w:r>
      <w:r>
        <w:rPr>
          <w:rFonts w:ascii="Times New Roman" w:hAnsi="Times New Roman"/>
          <w:i/>
          <w:sz w:val="22"/>
        </w:rPr>
        <w:t xml:space="preserve"> </w:t>
      </w:r>
      <w:r>
        <w:rPr>
          <w:rFonts w:ascii="Georgia" w:hAnsi="Georgia"/>
          <w:i/>
          <w:sz w:val="22"/>
        </w:rPr>
        <w:t>CD</w:t>
      </w:r>
      <w:r>
        <w:rPr>
          <w:rFonts w:ascii="Lucida Sans Unicode" w:hAnsi="Lucida Sans Unicode"/>
          <w:sz w:val="22"/>
        </w:rPr>
        <w:t xml:space="preserve">19 </w:t>
      </w:r>
      <w:r>
        <w:rPr>
          <w:rFonts w:ascii="Georgia" w:hAnsi="Georgia"/>
          <w:b/>
          <w:sz w:val="22"/>
        </w:rPr>
        <w:t xml:space="preserve">model estimates: </w:t>
      </w:r>
      <w:r>
        <w:rPr>
          <w:sz w:val="22"/>
        </w:rPr>
        <w:t>Fixed effect slope estimate, standard error, test</w:t>
      </w:r>
    </w:p>
    <w:p w:rsidR="00565D76" w:rsidRDefault="00565D76" w:rsidP="00565D76">
      <w:pPr>
        <w:jc w:val="both"/>
        <w:sectPr w:rsidR="00565D76">
          <w:pgSz w:w="12240" w:h="15840"/>
          <w:pgMar w:top="1320" w:right="1280" w:bottom="1100" w:left="1280" w:header="0" w:footer="912" w:gutter="0"/>
          <w:cols w:space="720"/>
        </w:sectPr>
      </w:pPr>
    </w:p>
    <w:p w:rsidR="00565D76" w:rsidRDefault="006E7900" w:rsidP="00565D76">
      <w:pPr>
        <w:pStyle w:val="BodyText"/>
        <w:spacing w:before="78" w:line="319" w:lineRule="auto"/>
        <w:ind w:left="160" w:right="158"/>
        <w:jc w:val="center"/>
      </w:pPr>
      <w:r>
        <w:lastRenderedPageBreak/>
        <w:pict>
          <v:shape id="_x0000_s1026" alt="" style="position:absolute;left:0;text-align:left;margin-left:72.8pt;margin-top:55.2pt;width:466.45pt;height:.1pt;z-index:-251657216;mso-wrap-edited:f;mso-width-percent:0;mso-height-percent:0;mso-wrap-distance-left:0;mso-wrap-distance-right:0;mso-position-horizontal-relative:page;mso-width-percent:0;mso-height-percent:0" coordsize="9329,1270" path="m,l9328,e" filled="f" strokeweight=".14042mm">
            <v:path arrowok="t" o:connecttype="custom" o:connectlocs="0,0;2147483646,0" o:connectangles="0,0"/>
            <w10:wrap type="topAndBottom" anchorx="page"/>
          </v:shape>
        </w:pict>
      </w:r>
      <w:r w:rsidR="00565D76">
        <w:t xml:space="preserve">statistic, and p-value for each model for the relationship between the predictor </w:t>
      </w:r>
      <w:r w:rsidR="00565D76">
        <w:rPr>
          <w:rFonts w:ascii="Georgia"/>
          <w:i/>
        </w:rPr>
        <w:t>CD</w:t>
      </w:r>
      <w:r w:rsidR="00565D76">
        <w:rPr>
          <w:rFonts w:ascii="Lucida Sans Unicode"/>
        </w:rPr>
        <w:t xml:space="preserve">19 </w:t>
      </w:r>
      <w:r w:rsidR="00565D76">
        <w:t xml:space="preserve">and the outcome </w:t>
      </w:r>
      <w:r w:rsidR="00565D76">
        <w:rPr>
          <w:rFonts w:ascii="Georgia"/>
          <w:i/>
        </w:rPr>
        <w:t xml:space="preserve">MALAT </w:t>
      </w:r>
      <w:r w:rsidR="00565D76">
        <w:rPr>
          <w:rFonts w:ascii="Lucida Sans Unicode"/>
        </w:rPr>
        <w:t>1</w:t>
      </w:r>
      <w:r w:rsidR="00565D76">
        <w:t>. ** Approximate Wald-Z distribution.</w:t>
      </w:r>
    </w:p>
    <w:p w:rsidR="00565D76" w:rsidRDefault="00565D76" w:rsidP="00565D76">
      <w:pPr>
        <w:pStyle w:val="BodyText"/>
        <w:spacing w:line="480" w:lineRule="auto"/>
        <w:ind w:firstLine="360"/>
      </w:pPr>
    </w:p>
    <w:p w:rsidR="00331766" w:rsidRDefault="00565D76" w:rsidP="00565D76">
      <w:pPr>
        <w:pStyle w:val="Compact"/>
        <w:spacing w:line="480" w:lineRule="auto"/>
        <w:ind w:firstLine="360"/>
      </w:pPr>
      <w:r>
        <w:t xml:space="preserve">Displayed </w:t>
      </w:r>
      <w:proofErr w:type="gramStart"/>
      <w:r>
        <w:t>in  -</w:t>
      </w:r>
      <w:proofErr w:type="gramEnd"/>
      <w:r>
        <w:t xml:space="preserve">  below are percent change in: parameter estimate, standard error, and test statistic for the </w:t>
      </w:r>
      <m:oMath>
        <m:r>
          <w:rPr>
            <w:rFonts w:ascii="Cambria Math" w:hAnsi="Cambria Math"/>
          </w:rPr>
          <m:t>MALAT1∼CD19</m:t>
        </m:r>
      </m:oMath>
      <w:r>
        <w:t xml:space="preserve"> variable pairing in  and the </w:t>
      </w:r>
      <m:oMath>
        <m:r>
          <w:rPr>
            <w:rFonts w:ascii="Cambria Math" w:hAnsi="Cambria Math"/>
          </w:rPr>
          <m:t>FBLN1∼CD34</m:t>
        </m:r>
      </m:oMath>
      <w:r>
        <w:t xml:space="preserve"> variable paring in . Where the percent change in estimate is defined as:</w:t>
      </w:r>
    </w:p>
    <w:p w:rsidR="00331766" w:rsidRDefault="00565D76" w:rsidP="00565D76">
      <w:pPr>
        <w:pStyle w:val="Compact"/>
        <w:spacing w:line="480" w:lineRule="auto"/>
        <w:ind w:firstLine="360"/>
      </w:pPr>
      <m:oMathPara>
        <m:oMathParaPr>
          <m:jc m:val="center"/>
        </m:oMathParaPr>
        <m:oMath>
          <m:r>
            <m:rPr>
              <m:sty m:val="p"/>
            </m:rPr>
            <w:rPr>
              <w:rFonts w:ascii="Cambria Math" w:hAnsi="Cambria Math"/>
            </w:rPr>
            <m:t>Percent Change</m:t>
          </m:r>
          <m:r>
            <w:rPr>
              <w:rFonts w:ascii="Cambria Math" w:hAnsi="Cambria Math"/>
            </w:rPr>
            <m:t> [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rsidR="00331766" w:rsidRDefault="00565D76" w:rsidP="00565D76">
      <w:pPr>
        <w:pStyle w:val="Heading2"/>
        <w:spacing w:line="480" w:lineRule="auto"/>
        <w:ind w:firstLine="360"/>
      </w:pPr>
      <w:bookmarkStart w:id="14" w:name="nested-model-comparisons"/>
      <w:r>
        <w:t>Nested Model Comparisons</w:t>
      </w:r>
      <w:bookmarkEnd w:id="14"/>
    </w:p>
    <w:p w:rsidR="00331766" w:rsidRDefault="00565D76" w:rsidP="00565D76">
      <w:pPr>
        <w:pStyle w:val="FirstParagraph"/>
        <w:spacing w:line="480" w:lineRule="auto"/>
        <w:ind w:firstLine="360"/>
      </w:pPr>
      <w:r>
        <w:t>() above is a nested model comparison, the result of which is an F-test statistic indicating that there is very strong evidence to support the inclusion of the subject-specific fixed-effect intercept into the LM model.</w:t>
      </w:r>
    </w:p>
    <w:p w:rsidR="00331766" w:rsidRDefault="00565D76" w:rsidP="00565D76">
      <w:pPr>
        <w:pStyle w:val="BodyText"/>
        <w:spacing w:line="480" w:lineRule="auto"/>
        <w:ind w:firstLine="360"/>
      </w:pPr>
      <w:r>
        <w:t>() above is a nested model comparison, the result of which is a likelihood ratio statistic indicating that there is very strong evidence to support the inclusion of the subject-specific random effect intercept into the LM model.</w:t>
      </w:r>
    </w:p>
    <w:p w:rsidR="00331766" w:rsidRDefault="00565D76" w:rsidP="00565D76">
      <w:pPr>
        <w:pStyle w:val="BodyText"/>
        <w:spacing w:line="480" w:lineRule="auto"/>
        <w:ind w:firstLine="360"/>
      </w:pPr>
      <w:r>
        <w:t xml:space="preserve">() above is a nested model comparison, the result of which is a likelihood ratio statistic idicating that there is very strong evidence to support the inclusion of the subject-specific random effect slope into the LMM-RI model for the </w:t>
      </w:r>
      <m:oMath>
        <m:r>
          <w:rPr>
            <w:rFonts w:ascii="Cambria Math" w:hAnsi="Cambria Math"/>
          </w:rPr>
          <m:t>MALAT1∼CD19</m:t>
        </m:r>
      </m:oMath>
      <w:r>
        <w:t xml:space="preserve"> variable pairing. However, there is insufficient evidence to support the inclusion of the subject-specific random effect slope into the LMM-RI model for the </w:t>
      </w:r>
      <m:oMath>
        <m:r>
          <w:rPr>
            <w:rFonts w:ascii="Cambria Math" w:hAnsi="Cambria Math"/>
          </w:rPr>
          <m:t>FBLN1∼CD34</m:t>
        </m:r>
      </m:oMath>
      <w:r>
        <w:t xml:space="preserve"> variable pairing.</w:t>
      </w:r>
    </w:p>
    <w:p w:rsidR="00331766" w:rsidRDefault="00565D76" w:rsidP="00565D76">
      <w:pPr>
        <w:pStyle w:val="Heading1"/>
        <w:spacing w:line="480" w:lineRule="auto"/>
        <w:ind w:firstLine="360"/>
      </w:pPr>
      <w:bookmarkStart w:id="15" w:name="discussion"/>
      <w:r>
        <w:lastRenderedPageBreak/>
        <w:t>Discussion</w:t>
      </w:r>
      <w:bookmarkEnd w:id="15"/>
    </w:p>
    <w:p w:rsidR="00331766" w:rsidRDefault="00565D76" w:rsidP="00565D76">
      <w:pPr>
        <w:pStyle w:val="FirstParagraph"/>
        <w:spacing w:line="480" w:lineRule="auto"/>
        <w:ind w:firstLine="360"/>
      </w:pPr>
      <w:r>
        <w:t xml:space="preserve">Here, I compared five modeling strategies for detecting subject level associations in single-cell RNA sequencing data gathered over 27 subjects from a Lupus Nephritis study: linear modeling (LM), linear modeling with subjects modeled as fixed effects (LM-FE), linear mixed effects models with subjects modeled as only random intercepts (LMM-RI) or random intercepts and random slopes (LMM-RS), and generalized estimating equations (GEE). I find that population average models (i.e. LM and GEE) and the models which specify subject specific intercept effects (i.e. LM-FE and LMM-RI) tend to produce similar results within the same description class (population average or subject specific intercept effect models) but different results between model classes. The highest standard errors are indicated in the LMM-RS model, and the lowest standard errors in the LMM-RI model. LM-FE standard error is also found to be smaller than both LM and GEE standard error values. Nested model comparisons indicate that inclusion of subject specific terms is advisable at all levels (fixed and random, intercept and slope) with exception of the random slope in the </w:t>
      </w:r>
      <m:oMath>
        <m:r>
          <w:rPr>
            <w:rFonts w:ascii="Cambria Math" w:hAnsi="Cambria Math"/>
          </w:rPr>
          <m:t>FBLN1∼CD34</m:t>
        </m:r>
      </m:oMath>
      <w:r>
        <w:t xml:space="preserve"> variable paring.</w:t>
      </w:r>
    </w:p>
    <w:p w:rsidR="00331766" w:rsidRDefault="00565D76" w:rsidP="00565D76">
      <w:pPr>
        <w:pStyle w:val="BodyText"/>
        <w:spacing w:line="480" w:lineRule="auto"/>
        <w:ind w:firstLine="360"/>
      </w:pPr>
      <w:r>
        <w:t xml:space="preserve">Each of the stated results is representative of some type of subject level association within the single-cell RNA sequencing data I investigated. The noted differences between estimates produced by population average interpretation models LM/GEE and those produced by the subject specific interpretation model LMM-RI is indicative of subject specific, covariate independent deviations from the overall population averaged model. Dissimilarities noted between estimates generated by the LM-FE model and other methods are indicative of differences from population average effects, having been adjusted for each </w:t>
      </w:r>
      <w:r>
        <w:lastRenderedPageBreak/>
        <w:t>subject’s mean. Finally, an estimate that differs from those generated by the LMM-RS are idicative of a subject-specific, covariate dependent deviation.</w:t>
      </w:r>
    </w:p>
    <w:p w:rsidR="00331766" w:rsidRDefault="00565D76" w:rsidP="00565D76">
      <w:pPr>
        <w:pStyle w:val="BodyText"/>
        <w:spacing w:line="480" w:lineRule="auto"/>
        <w:ind w:firstLine="360"/>
      </w:pPr>
      <w:r>
        <w:t xml:space="preserve">In conjunction with the information gained through parameter estimate comparisons, the nested model comparisons allow for further inference on specific types of subject level associations to be made. There was evidence for the inclusion of all covariate terms except for the random slope in the case of the </w:t>
      </w:r>
      <m:oMath>
        <m:r>
          <w:rPr>
            <w:rFonts w:ascii="Cambria Math" w:hAnsi="Cambria Math"/>
          </w:rPr>
          <m:t>FBLN1∼CD34</m:t>
        </m:r>
      </m:oMath>
      <w:r>
        <w:t xml:space="preserve"> variable pairing. Differences were noted between estimates generated by LMM/GEE compared to LM-FE/LMM-RI in both variable pairing. The LMM-RS model was noted as having the largest standard error, in addition to having the least similar estimate values.</w:t>
      </w:r>
    </w:p>
    <w:p w:rsidR="00331766" w:rsidRDefault="00565D76" w:rsidP="00565D76">
      <w:pPr>
        <w:pStyle w:val="BodyText"/>
        <w:spacing w:line="480" w:lineRule="auto"/>
        <w:ind w:firstLine="360"/>
      </w:pPr>
      <w:r>
        <w:t>The analysis I conducted in this paper has detected subject level associations in single-cell RNA sequencing data using model comparison techniques. I have detected (and failed to detect) significant subject-level associations that are related to: covariate dependency and parameter interpretation scope (population average or subject specific). Detection for each of these types of associations needs to be approached individually, and evaluated thoroughly.</w:t>
      </w:r>
    </w:p>
    <w:p w:rsidR="00331766" w:rsidRDefault="00565D76" w:rsidP="00565D76">
      <w:pPr>
        <w:pStyle w:val="BodyText"/>
        <w:spacing w:line="480" w:lineRule="auto"/>
        <w:ind w:firstLine="360"/>
      </w:pPr>
      <w:r>
        <w:t>The analyses performed here are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rsidR="00331766" w:rsidRDefault="00565D76" w:rsidP="00565D76">
      <w:pPr>
        <w:pStyle w:val="BodyText"/>
        <w:spacing w:line="480" w:lineRule="auto"/>
        <w:ind w:firstLine="360"/>
      </w:pPr>
      <w:r>
        <w:lastRenderedPageBreak/>
        <w:t>The utility and promise of single-cell RNA sequencing data indicates that such data will become more prevalent and will be extended to multiple subject samples. I have presented an initial comparison of methods for detecting subject-level associations in single-cell RNA sequencing data sets.</w:t>
      </w:r>
    </w:p>
    <w:p w:rsidR="00331766" w:rsidRDefault="00565D76" w:rsidP="00565D76">
      <w:pPr>
        <w:pStyle w:val="Heading1"/>
        <w:spacing w:line="480" w:lineRule="auto"/>
        <w:ind w:firstLine="360"/>
      </w:pPr>
      <w:bookmarkStart w:id="16" w:name="appendix"/>
      <w:r>
        <w:t>Appendix</w:t>
      </w:r>
      <w:bookmarkEnd w:id="16"/>
    </w:p>
    <w:p w:rsidR="00331766" w:rsidRDefault="00565D76" w:rsidP="00565D76">
      <w:pPr>
        <w:pStyle w:val="Heading2"/>
        <w:spacing w:line="480" w:lineRule="auto"/>
        <w:ind w:firstLine="360"/>
      </w:pPr>
      <w:bookmarkStart w:id="17" w:name="a-data-quality-control"/>
      <w:r>
        <w:t>A: Data Quality Control</w:t>
      </w:r>
      <w:bookmarkEnd w:id="17"/>
    </w:p>
    <w:p w:rsidR="00331766" w:rsidRDefault="00565D76" w:rsidP="00565D76">
      <w:pPr>
        <w:pStyle w:val="FirstParagraph"/>
        <w:spacing w:line="480" w:lineRule="auto"/>
        <w:ind w:firstLine="360"/>
      </w:pPr>
      <w:r>
        <w:t xml:space="preserve">I use the Seurat Guided Clustering Tutorial [10] to perform quality control (QC) of the initial data. This process quantifies the quality of each single-cell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 Berthier, et al. in [3]. Identical variable calculations, with alternative threshold settings are independently implemented for this study.</w:t>
      </w:r>
    </w:p>
    <w:p w:rsidR="00331766" w:rsidRDefault="00565D76" w:rsidP="00565D76">
      <w:pPr>
        <w:pStyle w:val="BodyText"/>
        <w:spacing w:line="480" w:lineRule="auto"/>
        <w:ind w:firstLine="360"/>
      </w:pPr>
      <w:r>
        <w:t>The quality control variables are conceptually defined as:</w:t>
      </w:r>
    </w:p>
    <w:p w:rsidR="00331766" w:rsidRDefault="00565D76" w:rsidP="00565D76">
      <w:pPr>
        <w:pStyle w:val="Compact"/>
        <w:numPr>
          <w:ilvl w:val="0"/>
          <w:numId w:val="10"/>
        </w:numPr>
        <w:spacing w:line="480" w:lineRule="auto"/>
        <w:ind w:left="0" w:firstLine="360"/>
      </w:pPr>
      <w:r>
        <w:t xml:space="preserve"> 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rsidR="00331766" w:rsidRDefault="00565D76" w:rsidP="00565D76">
      <w:pPr>
        <w:pStyle w:val="Compact"/>
        <w:numPr>
          <w:ilvl w:val="0"/>
          <w:numId w:val="10"/>
        </w:numPr>
        <w:spacing w:line="480" w:lineRule="auto"/>
        <w:ind w:left="0" w:firstLine="360"/>
      </w:pPr>
      <w:r>
        <w:lastRenderedPageBreak/>
        <w:t xml:space="preserve"> is the percentage of reads that map to the mitochondrial genome. This is used to identify dead and/or broken cells as dead or dying cells will retain RNAs in mitochondria, but lose cytoplasmic RNA [2].</w:t>
      </w:r>
    </w:p>
    <w:p w:rsidR="00331766" w:rsidRDefault="00565D76" w:rsidP="00565D76">
      <w:pPr>
        <w:pStyle w:val="FirstParagraph"/>
        <w:spacing w:line="480" w:lineRule="auto"/>
        <w:ind w:firstLine="360"/>
      </w:pPr>
      <w:r>
        <w:t xml:space="preserve">The pre-QC distribution of </w:t>
      </w:r>
      <m:oMath>
        <m:r>
          <m:rPr>
            <m:sty m:val="b"/>
          </m:rPr>
          <w:rPr>
            <w:rFonts w:ascii="Cambria Math" w:hAnsi="Cambria Math"/>
          </w:rPr>
          <m:t>PerctMT</m:t>
        </m:r>
      </m:oMath>
      <w:r>
        <w:t xml:space="preserve"> for each subject is displayed in () below:</w:t>
      </w:r>
    </w:p>
    <w:p w:rsidR="00331766" w:rsidRDefault="00565D76" w:rsidP="00565D76">
      <w:pPr>
        <w:pStyle w:val="BodyText"/>
        <w:spacing w:line="480" w:lineRule="auto"/>
        <w:ind w:firstLine="360"/>
      </w:pPr>
      <w:r>
        <w:t>The QC measure thresholds employed by Arazi, Rao, Berthier, et al. in [3] are:</w:t>
      </w:r>
    </w:p>
    <w:p w:rsidR="00331766" w:rsidRDefault="00565D76" w:rsidP="00565D76">
      <w:pPr>
        <w:pStyle w:val="Compact"/>
        <w:numPr>
          <w:ilvl w:val="0"/>
          <w:numId w:val="11"/>
        </w:numPr>
        <w:spacing w:line="480" w:lineRule="auto"/>
        <w:ind w:left="0" w:firstLine="360"/>
      </w:pPr>
      <m:oMath>
        <m:r>
          <w:rPr>
            <w:rFonts w:ascii="Cambria Math" w:hAnsi="Cambria Math"/>
          </w:rPr>
          <m:t>1,000&lt;</m:t>
        </m:r>
        <m:r>
          <m:rPr>
            <m:sty m:val="b"/>
          </m:rPr>
          <w:rPr>
            <w:rFonts w:ascii="Cambria Math" w:hAnsi="Cambria Math"/>
          </w:rPr>
          <m:t>nFeature</m:t>
        </m:r>
        <m:r>
          <w:rPr>
            <w:rFonts w:ascii="Cambria Math" w:hAnsi="Cambria Math"/>
          </w:rPr>
          <m:t>&lt;5,000</m:t>
        </m:r>
      </m:oMath>
    </w:p>
    <w:p w:rsidR="00331766" w:rsidRDefault="00565D76" w:rsidP="00565D76">
      <w:pPr>
        <w:pStyle w:val="Compact"/>
        <w:numPr>
          <w:ilvl w:val="0"/>
          <w:numId w:val="11"/>
        </w:numPr>
        <w:spacing w:line="480" w:lineRule="auto"/>
        <w:ind w:left="0" w:firstLine="360"/>
      </w:pPr>
      <m:oMath>
        <m:r>
          <m:rPr>
            <m:sty m:val="b"/>
          </m:rPr>
          <w:rPr>
            <w:rFonts w:ascii="Cambria Math" w:hAnsi="Cambria Math"/>
          </w:rPr>
          <m:t>PerctMT</m:t>
        </m:r>
        <m:r>
          <w:rPr>
            <w:rFonts w:ascii="Cambria Math" w:hAnsi="Cambria Math"/>
          </w:rPr>
          <m:t>≤25%</m:t>
        </m:r>
      </m:oMath>
    </w:p>
    <w:p w:rsidR="00331766" w:rsidRDefault="00565D76" w:rsidP="00565D76">
      <w:pPr>
        <w:pStyle w:val="FirstParagraph"/>
        <w:spacing w:line="480" w:lineRule="auto"/>
        <w:ind w:firstLine="360"/>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riable is displayed in ():</w:t>
      </w:r>
    </w:p>
    <w:p w:rsidR="00331766" w:rsidRDefault="00565D76" w:rsidP="00565D76">
      <w:pPr>
        <w:pStyle w:val="BodyText"/>
        <w:spacing w:line="480" w:lineRule="auto"/>
        <w:ind w:firstLine="360"/>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rsidR="00331766" w:rsidRDefault="00565D76" w:rsidP="00565D76">
      <w:pPr>
        <w:pStyle w:val="BodyText"/>
        <w:spacing w:line="480" w:lineRule="auto"/>
        <w:ind w:firstLine="360"/>
      </w:pPr>
      <w:r>
        <w:t xml:space="preserve">An additional restriction of the data to only B-cells is made in an effort to regularize the data sample (i.e. homogenize feature expression). The resulting distribution of </w:t>
      </w:r>
      <m:oMath>
        <m:r>
          <m:rPr>
            <m:sty m:val="b"/>
          </m:rPr>
          <w:rPr>
            <w:rFonts w:ascii="Cambria Math" w:hAnsi="Cambria Math"/>
          </w:rPr>
          <m:t>PerctMT</m:t>
        </m:r>
      </m:oMath>
      <w:r>
        <w:t xml:space="preserve"> is displayed in () after filtering.</w:t>
      </w:r>
    </w:p>
    <w:p w:rsidR="00331766" w:rsidRDefault="00565D76" w:rsidP="00565D76">
      <w:pPr>
        <w:pStyle w:val="BodyText"/>
        <w:spacing w:line="480" w:lineRule="auto"/>
        <w:ind w:firstLine="360"/>
      </w:pPr>
      <w:r>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alue) is shown numerically in ():</w:t>
      </w:r>
    </w:p>
    <w:p w:rsidR="00331766" w:rsidRDefault="00565D76" w:rsidP="00565D76">
      <w:pPr>
        <w:pStyle w:val="Heading2"/>
        <w:spacing w:line="480" w:lineRule="auto"/>
        <w:ind w:firstLine="360"/>
      </w:pPr>
      <w:bookmarkStart w:id="18" w:name="b-variable-selection-and-summaries"/>
      <w:r>
        <w:t>B: Variable Selection and Summaries</w:t>
      </w:r>
      <w:bookmarkEnd w:id="18"/>
    </w:p>
    <w:p w:rsidR="00331766" w:rsidRDefault="00565D76" w:rsidP="00565D76">
      <w:pPr>
        <w:pStyle w:val="FirstParagraph"/>
        <w:spacing w:line="480" w:lineRule="auto"/>
        <w:ind w:firstLine="360"/>
      </w:pPr>
      <w:r>
        <w:t xml:space="preserve">I select two pairs of variables from the 38,354 genetic markers in the Lupus Data to compare across the five modeling methods. The variables I choose have higher values of </w:t>
      </w:r>
      <w:r>
        <w:lastRenderedPageBreak/>
        <w:t>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 [6]-used as the first outcome, or observed limb malformations in the case of FBLN1 [7]-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I link with FBLN1 is also a transmembrane protein encoded by a gene, and similarly interesting.</w:t>
      </w:r>
    </w:p>
    <w:p w:rsidR="00331766" w:rsidRDefault="00565D76" w:rsidP="00565D76">
      <w:pPr>
        <w:pStyle w:val="BodyText"/>
        <w:spacing w:line="480" w:lineRule="auto"/>
        <w:ind w:firstLine="360"/>
      </w:pPr>
      <w:r>
        <w:t>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rsidR="00331766" w:rsidRDefault="00565D76" w:rsidP="00565D76">
      <w:pPr>
        <w:pStyle w:val="BodyText"/>
        <w:spacing w:line="480" w:lineRule="auto"/>
        <w:ind w:firstLine="360"/>
      </w:pPr>
      <w:r>
        <w:t>I provide numerical summaries of the four selected variables in . Each describes selected variable summary statistics (minimum, maximum, average, and median) for the positive observational count subjects in ().</w:t>
      </w:r>
    </w:p>
    <w:p w:rsidR="00331766" w:rsidRDefault="00565D76" w:rsidP="00565D76">
      <w:pPr>
        <w:pStyle w:val="BodyText"/>
        <w:spacing w:line="480" w:lineRule="auto"/>
        <w:ind w:firstLine="360"/>
      </w:pPr>
      <w:r>
        <w:t xml:space="preserve">Measurements of scRNA-seq data are specific to precise transcriptomic targets. This means that single-cell expression profiles (a single observation) can be limited to a small transcriptomic scope. So while the agglomerated scope of gene expression across a sample </w:t>
      </w:r>
      <w:r>
        <w:lastRenderedPageBreak/>
        <w:t>is the same as (or broader than) a traditional bulk experiment, individual observations have a biologically inflated zero-component. There are also  zero-inflation components that are associated with protocol variations, and measurement error. Together, these factors contribute to right-skewed variable distributions ()</w:t>
      </w:r>
    </w:p>
    <w:p w:rsidR="00331766" w:rsidRDefault="00565D76" w:rsidP="00565D76">
      <w:pPr>
        <w:pStyle w:val="BodyText"/>
        <w:spacing w:line="480" w:lineRule="auto"/>
        <w:ind w:firstLine="360"/>
      </w:pPr>
      <w:r>
        <w:t>The MALAT1 variable has a large minimum outcome compared to the other variables, so I translate all the values of this variable  by the minimum value.</w:t>
      </w:r>
    </w:p>
    <w:p w:rsidR="00331766" w:rsidRDefault="00565D76" w:rsidP="00565D76">
      <w:pPr>
        <w:pStyle w:val="BodyText"/>
        <w:spacing w:line="480" w:lineRule="auto"/>
        <w:ind w:firstLine="360"/>
      </w:pPr>
      <m:oMathPara>
        <m:oMathParaPr>
          <m:jc m:val="center"/>
        </m:oMathParaPr>
        <m:oMath>
          <m:r>
            <w:rPr>
              <w:rFonts w:ascii="Cambria Math" w:hAnsi="Cambria Math"/>
            </w:rPr>
            <m:t>min(</m:t>
          </m:r>
          <m:r>
            <m:rPr>
              <m:sty m:val="p"/>
            </m:rPr>
            <w:rPr>
              <w:rFonts w:ascii="Cambria Math" w:hAnsi="Cambria Math"/>
            </w:rPr>
            <m:t>MALAT1</m:t>
          </m:r>
          <m:r>
            <w:rPr>
              <w:rFonts w:ascii="Cambria Math" w:hAnsi="Cambria Math"/>
            </w:rPr>
            <m:t>)=67</m:t>
          </m:r>
        </m:oMath>
      </m:oMathPara>
    </w:p>
    <w:p w:rsidR="00331766" w:rsidRDefault="00565D76" w:rsidP="00565D76">
      <w:pPr>
        <w:pStyle w:val="FirstParagraph"/>
        <w:spacing w:line="480" w:lineRule="auto"/>
        <w:ind w:firstLine="360"/>
      </w:pPr>
      <w:r>
        <w:t>This gives a minimum expression value of zero, which coincides with intuition as well as the minimum value of the other variables under investigation.</w:t>
      </w:r>
    </w:p>
    <w:p w:rsidR="00331766" w:rsidRDefault="00565D76" w:rsidP="00565D76">
      <w:pPr>
        <w:pStyle w:val="BodyText"/>
        <w:spacing w:line="480" w:lineRule="auto"/>
        <w:ind w:firstLine="360"/>
      </w:pPr>
      <w:r>
        <w:t>The modeling methodologies I employ motivate a log-transformation in an attempt to achieve approximate normality, especially for the outcome variable’s distribution. I perform the “log plus +1” transformation on all variables (predictor and outcome):</w:t>
      </w:r>
    </w:p>
    <w:p w:rsidR="00331766" w:rsidRDefault="00565D76" w:rsidP="00565D76">
      <w:pPr>
        <w:pStyle w:val="BodyText"/>
        <w:spacing w:line="480" w:lineRule="auto"/>
        <w:ind w:firstLine="360"/>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rsidR="00331766" w:rsidRDefault="00565D76" w:rsidP="00565D76">
      <w:pPr>
        <w:pStyle w:val="FirstParagraph"/>
        <w:spacing w:line="480" w:lineRule="auto"/>
        <w:ind w:firstLine="360"/>
      </w:pPr>
      <w:r>
        <w:t>The resulting distributions are shown in ()</w:t>
      </w:r>
    </w:p>
    <w:p w:rsidR="00331766" w:rsidRDefault="00565D76" w:rsidP="00565D76">
      <w:pPr>
        <w:pStyle w:val="BodyText"/>
        <w:spacing w:line="480" w:lineRule="auto"/>
        <w:ind w:firstLine="360"/>
      </w:pPr>
      <w:r>
        <w:t>The log-transformed response of MALAT1 is approximately normally distributed; however, the log-transformed response FBLN1 is not inherently better than the un-transformed response.</w:t>
      </w:r>
    </w:p>
    <w:p w:rsidR="00331766" w:rsidRDefault="00565D76" w:rsidP="00565D76">
      <w:pPr>
        <w:pStyle w:val="BodyText"/>
        <w:spacing w:line="480" w:lineRule="auto"/>
        <w:ind w:firstLine="360"/>
      </w:pPr>
      <w:r>
        <w:t xml:space="preserve">Regardless, each outcome is modeled under the assumption that: compensating for observational correlation will sufficiently account for non-normality of the responses. It may be the case that additional transformations and/or alternative modeling techniques </w:t>
      </w:r>
      <w:r>
        <w:lastRenderedPageBreak/>
        <w:t>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rsidR="00331766" w:rsidRDefault="00565D76" w:rsidP="00565D76">
      <w:pPr>
        <w:pStyle w:val="Heading3"/>
        <w:spacing w:line="480" w:lineRule="auto"/>
        <w:ind w:firstLine="360"/>
      </w:pPr>
      <w:bookmarkStart w:id="19" w:name="variable-summary-tables"/>
      <w:r>
        <w:t>Variable Summary Tables</w:t>
      </w:r>
      <w:bookmarkEnd w:id="19"/>
    </w:p>
    <w:p w:rsidR="00331766" w:rsidRDefault="00565D76" w:rsidP="00565D76">
      <w:pPr>
        <w:pStyle w:val="FirstParagraph"/>
        <w:spacing w:line="480" w:lineRule="auto"/>
        <w:ind w:firstLine="360"/>
      </w:pPr>
      <w:r>
        <w:t xml:space="preserve"> are summary tables for the variables chosen in this analysis. The data in each table pertains to a subject that had non-zero post quality control observation counts (i.e. the subject had data that past quality control filters). All values displayed are calculated on post-qc data.</w:t>
      </w:r>
    </w:p>
    <w:p w:rsidR="00331766" w:rsidRDefault="00565D76" w:rsidP="00565D76">
      <w:pPr>
        <w:pStyle w:val="Heading1"/>
        <w:spacing w:line="480" w:lineRule="auto"/>
        <w:ind w:firstLine="360"/>
      </w:pPr>
      <w:bookmarkStart w:id="20" w:name="code-and-data"/>
      <w:r>
        <w:t>Code and Data</w:t>
      </w:r>
      <w:bookmarkEnd w:id="20"/>
    </w:p>
    <w:p w:rsidR="00331766" w:rsidRDefault="00565D76" w:rsidP="00565D76">
      <w:pPr>
        <w:pStyle w:val="FirstParagraph"/>
        <w:spacing w:line="480" w:lineRule="auto"/>
        <w:ind w:firstLine="360"/>
      </w:pPr>
      <w:r>
        <w:t>All code for the above analysis was written and evaluated in RStudio Version 1.2.1335, and is available for download at the following GitHub repository:</w:t>
      </w:r>
    </w:p>
    <w:p w:rsidR="00331766" w:rsidRDefault="00565D76" w:rsidP="00565D76">
      <w:pPr>
        <w:pStyle w:val="BodyText"/>
        <w:spacing w:line="480" w:lineRule="auto"/>
        <w:ind w:firstLine="360"/>
      </w:pPr>
      <w:hyperlink r:id="rId9">
        <w:r>
          <w:rPr>
            <w:rStyle w:val="Hyperlink"/>
          </w:rPr>
          <w:t>https://github.com/leepanter/MSproject_RBC.git</w:t>
        </w:r>
      </w:hyperlink>
    </w:p>
    <w:p w:rsidR="00331766" w:rsidRDefault="00565D76" w:rsidP="00565D76">
      <w:pPr>
        <w:pStyle w:val="BodyText"/>
        <w:spacing w:line="480" w:lineRule="auto"/>
        <w:ind w:firstLine="360"/>
      </w:pPr>
      <w:r>
        <w:t>Additionally, a link to all necessarry and referrence data files (including original data) are contained in the following Google Drive:</w:t>
      </w:r>
    </w:p>
    <w:p w:rsidR="00331766" w:rsidRDefault="00565D76" w:rsidP="00565D76">
      <w:pPr>
        <w:pStyle w:val="BodyText"/>
        <w:spacing w:line="480" w:lineRule="auto"/>
        <w:ind w:firstLine="360"/>
      </w:pPr>
      <w:hyperlink r:id="rId10">
        <w:r>
          <w:rPr>
            <w:rStyle w:val="Hyperlink"/>
          </w:rPr>
          <w:t>https://drive.google.com/open?id=1gjHaMJG0Y_kPYWj5bIE4gRJU5z9R2Wqb</w:t>
        </w:r>
      </w:hyperlink>
    </w:p>
    <w:p w:rsidR="00331766" w:rsidRDefault="00565D76" w:rsidP="00565D76">
      <w:pPr>
        <w:pStyle w:val="Heading1"/>
        <w:spacing w:line="480" w:lineRule="auto"/>
        <w:ind w:firstLine="360"/>
      </w:pPr>
      <w:bookmarkStart w:id="21" w:name="references"/>
      <w:r>
        <w:lastRenderedPageBreak/>
        <w:t>References</w:t>
      </w:r>
      <w:bookmarkEnd w:id="21"/>
    </w:p>
    <w:p w:rsidR="00331766" w:rsidRDefault="00565D76" w:rsidP="00565D76">
      <w:pPr>
        <w:pStyle w:val="Bibliography"/>
        <w:spacing w:line="480" w:lineRule="auto"/>
        <w:ind w:firstLine="360"/>
      </w:pPr>
      <w:bookmarkStart w:id="22" w:name="ref-macaulay2014single"/>
      <w:bookmarkStart w:id="23" w:name="refs"/>
      <w:r>
        <w:t xml:space="preserve">1. Macaulay IC, Voet T (2014) Single cell genomics: Advances and future perspectives. </w:t>
      </w:r>
      <w:r>
        <w:rPr>
          <w:i/>
        </w:rPr>
        <w:t>PLoS genetics</w:t>
      </w:r>
      <w:r>
        <w:t xml:space="preserve"> 10: e1004126.</w:t>
      </w:r>
    </w:p>
    <w:p w:rsidR="00331766" w:rsidRDefault="00565D76" w:rsidP="00565D76">
      <w:pPr>
        <w:pStyle w:val="Bibliography"/>
        <w:spacing w:line="480" w:lineRule="auto"/>
        <w:ind w:firstLine="360"/>
      </w:pPr>
      <w:bookmarkStart w:id="24" w:name="ref-bacher2016design"/>
      <w:bookmarkEnd w:id="22"/>
      <w:r>
        <w:t xml:space="preserve">2. Bacher R, Kendziorski C (2016) Design and computational analysis of single-cell rna-sequencing experiments. </w:t>
      </w:r>
      <w:r>
        <w:rPr>
          <w:i/>
        </w:rPr>
        <w:t>Genome biology</w:t>
      </w:r>
      <w:r>
        <w:t xml:space="preserve"> 17: 63.</w:t>
      </w:r>
    </w:p>
    <w:p w:rsidR="00331766" w:rsidRDefault="00565D76" w:rsidP="00565D76">
      <w:pPr>
        <w:pStyle w:val="Bibliography"/>
        <w:spacing w:line="480" w:lineRule="auto"/>
        <w:ind w:firstLine="360"/>
      </w:pPr>
      <w:bookmarkStart w:id="25" w:name="ref-arazi2018immune"/>
      <w:bookmarkEnd w:id="24"/>
      <w:r>
        <w:t xml:space="preserve">3. Arazi A, Rao DA, Berthier CC, et al. (2018) The immune cell landscape in kidneys of lupus nephritis patients. </w:t>
      </w:r>
      <w:r>
        <w:rPr>
          <w:i/>
        </w:rPr>
        <w:t>bioRxiv</w:t>
      </w:r>
      <w:r>
        <w:t xml:space="preserve"> 363051.</w:t>
      </w:r>
    </w:p>
    <w:p w:rsidR="00331766" w:rsidRDefault="00565D76" w:rsidP="00565D76">
      <w:pPr>
        <w:pStyle w:val="Bibliography"/>
        <w:spacing w:line="480" w:lineRule="auto"/>
        <w:ind w:firstLine="360"/>
      </w:pPr>
      <w:bookmarkStart w:id="26" w:name="ref-flowjov10"/>
      <w:bookmarkEnd w:id="25"/>
      <w:r>
        <w:t xml:space="preserve">4. FlowJo X V10. 0.7 r2 flowjo. </w:t>
      </w:r>
      <w:r>
        <w:rPr>
          <w:i/>
        </w:rPr>
        <w:t>LLC https://www flowjo com</w:t>
      </w:r>
      <w:r>
        <w:t>.</w:t>
      </w:r>
    </w:p>
    <w:p w:rsidR="00331766" w:rsidRDefault="00565D76" w:rsidP="00565D76">
      <w:pPr>
        <w:pStyle w:val="Bibliography"/>
        <w:spacing w:line="480" w:lineRule="auto"/>
        <w:ind w:firstLine="360"/>
      </w:pPr>
      <w:bookmarkStart w:id="27" w:name="ref-hashimshony2016cel"/>
      <w:bookmarkEnd w:id="26"/>
      <w:r>
        <w:t xml:space="preserve">5. Hashimshony T, Senderovich N, Avital G, et al. (2016) CEL-seq2: Sensitive highly-multiplexed single-cell rna-seq. </w:t>
      </w:r>
      <w:r>
        <w:rPr>
          <w:i/>
        </w:rPr>
        <w:t>Genome biology</w:t>
      </w:r>
      <w:r>
        <w:t xml:space="preserve"> 17: 77.</w:t>
      </w:r>
    </w:p>
    <w:p w:rsidR="00331766" w:rsidRDefault="00565D76" w:rsidP="00565D76">
      <w:pPr>
        <w:pStyle w:val="Bibliography"/>
        <w:spacing w:line="480" w:lineRule="auto"/>
        <w:ind w:firstLine="360"/>
      </w:pPr>
      <w:bookmarkStart w:id="28" w:name="ref-gutschner2013malat1"/>
      <w:bookmarkEnd w:id="27"/>
      <w:r>
        <w:t xml:space="preserve">6. Gutschner T, Hämmerle M, Diederichs S (2013) MALAT1—a paradigm for long noncoding rna function in cancer. </w:t>
      </w:r>
      <w:r>
        <w:rPr>
          <w:i/>
        </w:rPr>
        <w:t>Journal of molecular medicine</w:t>
      </w:r>
      <w:r>
        <w:t xml:space="preserve"> 91: 791–801.</w:t>
      </w:r>
    </w:p>
    <w:p w:rsidR="00331766" w:rsidRDefault="00565D76" w:rsidP="00565D76">
      <w:pPr>
        <w:pStyle w:val="Bibliography"/>
        <w:spacing w:line="480" w:lineRule="auto"/>
        <w:ind w:firstLine="360"/>
      </w:pPr>
      <w:bookmarkStart w:id="29" w:name="ref-debeer2002fibulin"/>
      <w:bookmarkEnd w:id="28"/>
      <w:r>
        <w:t xml:space="preserve">7. Debeer P, Schoenmakers E, Twal W, et al. (2002) The fibulin-1 gene (fbln1) is disrupted in at (12; 22) associated with a complex type of synpolydactyly. </w:t>
      </w:r>
      <w:r>
        <w:rPr>
          <w:i/>
        </w:rPr>
        <w:t>Journal of medical genetics</w:t>
      </w:r>
      <w:r>
        <w:t xml:space="preserve"> 39: 98–104.</w:t>
      </w:r>
    </w:p>
    <w:p w:rsidR="00331766" w:rsidRDefault="00565D76" w:rsidP="00565D76">
      <w:pPr>
        <w:pStyle w:val="Bibliography"/>
        <w:spacing w:line="480" w:lineRule="auto"/>
        <w:ind w:firstLine="360"/>
      </w:pPr>
      <w:bookmarkStart w:id="30" w:name="ref-fitzmaurice2012applied"/>
      <w:bookmarkEnd w:id="29"/>
      <w:r>
        <w:t>8. Fitzmaurice GM, Laird NM, Ware JH (2012) Applied longitudinal analysis, John Wiley &amp; Sons.</w:t>
      </w:r>
    </w:p>
    <w:p w:rsidR="00331766" w:rsidRDefault="00565D76" w:rsidP="00565D76">
      <w:pPr>
        <w:pStyle w:val="Bibliography"/>
        <w:spacing w:line="480" w:lineRule="auto"/>
        <w:ind w:firstLine="360"/>
      </w:pPr>
      <w:bookmarkStart w:id="31" w:name="ref-odueyungbo2008comparison"/>
      <w:bookmarkEnd w:id="30"/>
      <w:r>
        <w:t xml:space="preserve">9. Odueyungbo A, Browne D, Akhtar-Danesh N, et al. (2008) Comparison of generalized estimating equations and quadratic inference functions using data from the national </w:t>
      </w:r>
      <w:r>
        <w:lastRenderedPageBreak/>
        <w:t xml:space="preserve">longitudinal survey of children and youth (nlscy) database. </w:t>
      </w:r>
      <w:r>
        <w:rPr>
          <w:i/>
        </w:rPr>
        <w:t>BMC medical research methodology</w:t>
      </w:r>
      <w:r>
        <w:t xml:space="preserve"> 8: 28.</w:t>
      </w:r>
    </w:p>
    <w:p w:rsidR="00331766" w:rsidRDefault="00565D76" w:rsidP="00565D76">
      <w:pPr>
        <w:pStyle w:val="Bibliography"/>
        <w:spacing w:line="480" w:lineRule="auto"/>
        <w:ind w:firstLine="360"/>
      </w:pPr>
      <w:bookmarkStart w:id="32" w:name="ref-satija2018seurat"/>
      <w:bookmarkEnd w:id="31"/>
      <w:r>
        <w:t xml:space="preserve">10. Satija R, others (2018) Seurat: Guided clustering tutorial. </w:t>
      </w:r>
      <w:r>
        <w:rPr>
          <w:i/>
        </w:rPr>
        <w:t>Satija Lab http://satijalab org/seurat/pbmc3k_tutorial html</w:t>
      </w:r>
      <w:r>
        <w:t>.</w:t>
      </w:r>
      <w:bookmarkEnd w:id="23"/>
      <w:bookmarkEnd w:id="32"/>
    </w:p>
    <w:sectPr w:rsidR="003317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7900" w:rsidRDefault="006E7900">
      <w:pPr>
        <w:spacing w:after="0"/>
      </w:pPr>
      <w:r>
        <w:separator/>
      </w:r>
    </w:p>
  </w:endnote>
  <w:endnote w:type="continuationSeparator" w:id="0">
    <w:p w:rsidR="006E7900" w:rsidRDefault="006E79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eiryo">
    <w:panose1 w:val="020B0604030504040204"/>
    <w:charset w:val="80"/>
    <w:family w:val="swiss"/>
    <w:pitch w:val="variable"/>
    <w:sig w:usb0="E00002FF" w:usb1="6AC7FFFF"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7900" w:rsidRDefault="006E7900">
      <w:r>
        <w:separator/>
      </w:r>
    </w:p>
  </w:footnote>
  <w:footnote w:type="continuationSeparator" w:id="0">
    <w:p w:rsidR="006E7900" w:rsidRDefault="006E7900">
      <w:r>
        <w:continuationSeparator/>
      </w:r>
    </w:p>
  </w:footnote>
  <w:footnote w:id="1">
    <w:p w:rsidR="00565D76" w:rsidRDefault="00565D76">
      <w:pPr>
        <w:pStyle w:val="FootnoteText"/>
      </w:pPr>
      <w:r>
        <w:rPr>
          <w:rStyle w:val="FootnoteReference"/>
        </w:rPr>
        <w:footnoteRef/>
      </w:r>
      <w:r>
        <w:t xml:space="preserve"> The University of Colorado-Denver</w:t>
      </w:r>
    </w:p>
  </w:footnote>
  <w:footnote w:id="2">
    <w:p w:rsidR="00565D76" w:rsidRDefault="00565D76">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6C8C8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34CB7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7186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0240CA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1766"/>
    <w:rsid w:val="004E29B3"/>
    <w:rsid w:val="00565D76"/>
    <w:rsid w:val="00590D07"/>
    <w:rsid w:val="00653AA0"/>
    <w:rsid w:val="006E7900"/>
    <w:rsid w:val="00784D58"/>
    <w:rsid w:val="008D6863"/>
    <w:rsid w:val="00A55851"/>
    <w:rsid w:val="00B86B75"/>
    <w:rsid w:val="00BC48D5"/>
    <w:rsid w:val="00C36279"/>
    <w:rsid w:val="00D25295"/>
    <w:rsid w:val="00D3675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F967AB4"/>
  <w15:docId w15:val="{2707F3E7-20A4-5041-BFC5-77F829E83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565D76"/>
    <w:rPr>
      <w:color w:val="808080"/>
    </w:rPr>
  </w:style>
  <w:style w:type="paragraph" w:customStyle="1" w:styleId="TableParagraph">
    <w:name w:val="Table Paragraph"/>
    <w:basedOn w:val="Normal"/>
    <w:uiPriority w:val="1"/>
    <w:qFormat/>
    <w:rsid w:val="00565D76"/>
    <w:pPr>
      <w:widowControl w:val="0"/>
      <w:autoSpaceDE w:val="0"/>
      <w:autoSpaceDN w:val="0"/>
      <w:spacing w:before="50" w:after="0"/>
      <w:ind w:left="8"/>
      <w:jc w:val="center"/>
    </w:pPr>
    <w:rPr>
      <w:rFonts w:ascii="Cambria" w:eastAsia="Cambria" w:hAnsi="Cambria" w:cs="Cambr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immport.org/shared/study/SDY99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rive.google.com/open?id=1gjHaMJG0Y_kPYWj5bIE4gRJU5z9R2Wqb" TargetMode="External"/><Relationship Id="rId4" Type="http://schemas.openxmlformats.org/officeDocument/2006/relationships/webSettings" Target="webSettings.xml"/><Relationship Id="rId9" Type="http://schemas.openxmlformats.org/officeDocument/2006/relationships/hyperlink" Target="https://github.com/leepanter/MSproject_RBC.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1</Pages>
  <Words>4269</Words>
  <Characters>2433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2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5</cp:revision>
  <dcterms:created xsi:type="dcterms:W3CDTF">2020-04-05T12:56:00Z</dcterms:created>
  <dcterms:modified xsi:type="dcterms:W3CDTF">2020-04-05T13:26:00Z</dcterms:modified>
</cp:coreProperties>
</file>